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5CD30" w14:textId="758F8E84" w:rsidR="007A477C" w:rsidRPr="00300A33" w:rsidRDefault="00C67DE6" w:rsidP="00C5194D">
      <w:pPr>
        <w:autoSpaceDE w:val="0"/>
        <w:autoSpaceDN w:val="0"/>
        <w:adjustRightInd w:val="0"/>
        <w:snapToGrid w:val="0"/>
        <w:spacing w:beforeLines="50" w:before="120" w:afterLines="50" w:after="120" w:afterAutospacing="0"/>
        <w:jc w:val="center"/>
        <w:rPr>
          <w:rFonts w:cs="Times New Roman"/>
          <w:bCs/>
          <w:color w:val="auto"/>
          <w:spacing w:val="1"/>
          <w:kern w:val="0"/>
          <w:sz w:val="28"/>
          <w:szCs w:val="20"/>
        </w:rPr>
      </w:pPr>
      <w:r>
        <w:rPr>
          <w:rFonts w:cs="Times New Roman"/>
          <w:bCs/>
          <w:color w:val="auto"/>
          <w:spacing w:val="1"/>
          <w:kern w:val="0"/>
          <w:sz w:val="28"/>
          <w:szCs w:val="20"/>
        </w:rPr>
        <w:t>Deep Learning Based Radio Signal Classification</w:t>
      </w:r>
    </w:p>
    <w:p w14:paraId="0ABD6808" w14:textId="77777777" w:rsidR="003F5E55" w:rsidRDefault="003F5E55" w:rsidP="002C75F0">
      <w:pPr>
        <w:autoSpaceDE w:val="0"/>
        <w:autoSpaceDN w:val="0"/>
        <w:adjustRightInd w:val="0"/>
        <w:snapToGrid w:val="0"/>
        <w:spacing w:after="40" w:afterAutospacing="0"/>
        <w:jc w:val="center"/>
        <w:rPr>
          <w:rFonts w:cs="Times New Roman"/>
          <w:bCs/>
          <w:color w:val="auto"/>
          <w:spacing w:val="1"/>
          <w:kern w:val="0"/>
          <w:sz w:val="22"/>
        </w:rPr>
      </w:pPr>
    </w:p>
    <w:p w14:paraId="1F4CBA39" w14:textId="2D96C2FF" w:rsidR="001E1F2C" w:rsidRPr="00DA26C3" w:rsidRDefault="00C67DE6" w:rsidP="002C75F0">
      <w:pPr>
        <w:autoSpaceDE w:val="0"/>
        <w:autoSpaceDN w:val="0"/>
        <w:adjustRightInd w:val="0"/>
        <w:snapToGrid w:val="0"/>
        <w:spacing w:after="40" w:afterAutospacing="0"/>
        <w:jc w:val="center"/>
        <w:rPr>
          <w:rFonts w:cs="Times New Roman"/>
          <w:bCs/>
          <w:i/>
          <w:color w:val="auto"/>
          <w:spacing w:val="1"/>
          <w:kern w:val="0"/>
          <w:szCs w:val="20"/>
        </w:rPr>
      </w:pPr>
      <w:r>
        <w:rPr>
          <w:rFonts w:cs="Times New Roman"/>
          <w:bCs/>
          <w:i/>
          <w:color w:val="auto"/>
          <w:spacing w:val="1"/>
          <w:kern w:val="0"/>
          <w:sz w:val="22"/>
        </w:rPr>
        <w:t>3</w:t>
      </w:r>
      <w:r w:rsidRPr="00DA26C3">
        <w:rPr>
          <w:rFonts w:cs="Times New Roman"/>
          <w:bCs/>
          <w:i/>
          <w:color w:val="auto"/>
          <w:spacing w:val="1"/>
          <w:kern w:val="0"/>
          <w:sz w:val="22"/>
        </w:rPr>
        <w:t xml:space="preserve"> 0860814</w:t>
      </w:r>
      <w:r>
        <w:rPr>
          <w:rFonts w:cs="Times New Roman"/>
          <w:bCs/>
          <w:i/>
          <w:color w:val="auto"/>
          <w:spacing w:val="1"/>
          <w:kern w:val="0"/>
          <w:sz w:val="22"/>
        </w:rPr>
        <w:t>,0860812</w:t>
      </w:r>
      <w:r w:rsidRPr="00DA26C3">
        <w:rPr>
          <w:rFonts w:cs="Times New Roman"/>
          <w:bCs/>
          <w:i/>
          <w:color w:val="auto"/>
          <w:spacing w:val="1"/>
          <w:kern w:val="0"/>
          <w:sz w:val="22"/>
        </w:rPr>
        <w:t xml:space="preserve"> M.</w:t>
      </w:r>
      <w:r>
        <w:rPr>
          <w:rFonts w:cs="Times New Roman"/>
          <w:bCs/>
          <w:i/>
          <w:color w:val="auto"/>
          <w:spacing w:val="1"/>
          <w:kern w:val="0"/>
          <w:sz w:val="22"/>
        </w:rPr>
        <w:t xml:space="preserve"> Farhan Tandia</w:t>
      </w:r>
      <w:r w:rsidR="00300A33">
        <w:rPr>
          <w:rFonts w:cs="Times New Roman"/>
          <w:bCs/>
          <w:i/>
          <w:color w:val="auto"/>
          <w:spacing w:val="1"/>
          <w:kern w:val="0"/>
          <w:sz w:val="22"/>
        </w:rPr>
        <w:t xml:space="preserve">, </w:t>
      </w:r>
      <w:r>
        <w:rPr>
          <w:rFonts w:cs="Times New Roman"/>
          <w:bCs/>
          <w:i/>
          <w:color w:val="auto"/>
          <w:spacing w:val="1"/>
          <w:kern w:val="0"/>
          <w:sz w:val="22"/>
        </w:rPr>
        <w:t>Ivan Surya H</w:t>
      </w:r>
    </w:p>
    <w:p w14:paraId="5D90E2D7" w14:textId="77777777" w:rsidR="004976E3" w:rsidRPr="00C560C8" w:rsidRDefault="004976E3" w:rsidP="003514DE">
      <w:pPr>
        <w:autoSpaceDE w:val="0"/>
        <w:autoSpaceDN w:val="0"/>
        <w:adjustRightInd w:val="0"/>
        <w:snapToGrid w:val="0"/>
        <w:spacing w:after="40" w:afterAutospacing="0"/>
        <w:jc w:val="center"/>
        <w:rPr>
          <w:rFonts w:cs="Times New Roman"/>
          <w:bCs/>
          <w:color w:val="FF0000"/>
          <w:spacing w:val="1"/>
          <w:kern w:val="0"/>
          <w:szCs w:val="20"/>
        </w:rPr>
      </w:pPr>
    </w:p>
    <w:p w14:paraId="1A5B2C8C" w14:textId="77777777" w:rsidR="009B3488" w:rsidRPr="000D5639" w:rsidRDefault="009B3488" w:rsidP="00BE3B20">
      <w:pPr>
        <w:autoSpaceDE w:val="0"/>
        <w:autoSpaceDN w:val="0"/>
        <w:adjustRightInd w:val="0"/>
        <w:snapToGrid w:val="0"/>
        <w:spacing w:after="0" w:afterAutospacing="0"/>
        <w:jc w:val="center"/>
        <w:rPr>
          <w:rFonts w:cs="Times New Roman"/>
          <w:bCs/>
          <w:color w:val="auto"/>
          <w:spacing w:val="1"/>
          <w:kern w:val="0"/>
          <w:szCs w:val="20"/>
        </w:rPr>
      </w:pPr>
    </w:p>
    <w:p w14:paraId="36C8B38D" w14:textId="77777777" w:rsidR="0060451B" w:rsidRPr="000D5639" w:rsidRDefault="0060451B" w:rsidP="00073DF6">
      <w:pPr>
        <w:widowControl/>
        <w:autoSpaceDE w:val="0"/>
        <w:snapToGrid w:val="0"/>
        <w:spacing w:after="120" w:afterAutospacing="0"/>
        <w:rPr>
          <w:rFonts w:cs="Times New Roman"/>
          <w:b/>
          <w:i/>
          <w:color w:val="auto"/>
          <w:spacing w:val="1"/>
          <w:kern w:val="0"/>
          <w:sz w:val="18"/>
          <w:szCs w:val="20"/>
        </w:rPr>
        <w:sectPr w:rsidR="0060451B" w:rsidRPr="000D5639" w:rsidSect="007D634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247" w:right="936" w:bottom="1474" w:left="936" w:header="720" w:footer="720" w:gutter="0"/>
          <w:cols w:space="425"/>
          <w:titlePg/>
          <w:docGrid w:linePitch="272"/>
        </w:sectPr>
      </w:pPr>
    </w:p>
    <w:p w14:paraId="4C9D0702" w14:textId="77777777" w:rsidR="002C75F0" w:rsidRDefault="001F39CD" w:rsidP="00115659">
      <w:pPr>
        <w:autoSpaceDE w:val="0"/>
        <w:autoSpaceDN w:val="0"/>
        <w:adjustRightInd w:val="0"/>
        <w:snapToGrid w:val="0"/>
        <w:spacing w:after="200" w:afterAutospacing="0"/>
        <w:ind w:firstLine="272"/>
        <w:rPr>
          <w:b/>
          <w:sz w:val="18"/>
          <w:szCs w:val="18"/>
        </w:rPr>
      </w:pPr>
      <w:r w:rsidRPr="000D5639">
        <w:rPr>
          <w:rFonts w:cs="Times New Roman"/>
          <w:b/>
          <w:i/>
          <w:color w:val="auto"/>
          <w:sz w:val="18"/>
          <w:szCs w:val="20"/>
        </w:rPr>
        <w:t>Abst</w:t>
      </w:r>
      <w:r w:rsidRPr="00353916">
        <w:rPr>
          <w:rFonts w:cs="Times New Roman"/>
          <w:b/>
          <w:i/>
          <w:color w:val="auto"/>
          <w:sz w:val="18"/>
          <w:szCs w:val="20"/>
        </w:rPr>
        <w:t>ract</w:t>
      </w:r>
      <w:r w:rsidRPr="00353916">
        <w:rPr>
          <w:rFonts w:cs="Times New Roman"/>
          <w:b/>
          <w:color w:val="auto"/>
          <w:sz w:val="18"/>
          <w:szCs w:val="20"/>
        </w:rPr>
        <w:t>—</w:t>
      </w:r>
      <w:r w:rsidR="00300A33" w:rsidRPr="00300A33">
        <w:rPr>
          <w:rFonts w:cs="Times New Roman"/>
          <w:b/>
          <w:color w:val="FF0000"/>
          <w:sz w:val="18"/>
          <w:szCs w:val="20"/>
        </w:rPr>
        <w:t>This study investigates the ……</w:t>
      </w:r>
    </w:p>
    <w:p w14:paraId="3F22A8F3" w14:textId="0DB3282E" w:rsidR="00300A33" w:rsidRPr="00C67DE6" w:rsidRDefault="00C67DE6" w:rsidP="00115659">
      <w:pPr>
        <w:autoSpaceDE w:val="0"/>
        <w:autoSpaceDN w:val="0"/>
        <w:adjustRightInd w:val="0"/>
        <w:snapToGrid w:val="0"/>
        <w:spacing w:after="200" w:afterAutospacing="0"/>
        <w:ind w:firstLine="272"/>
        <w:rPr>
          <w:bCs/>
          <w:color w:val="auto"/>
          <w:sz w:val="22"/>
        </w:rPr>
      </w:pPr>
      <w:r w:rsidRPr="00C67DE6">
        <w:rPr>
          <w:bCs/>
          <w:color w:val="auto"/>
          <w:sz w:val="22"/>
        </w:rPr>
        <w:t>A signal is an observable change in quantity that carries information. A signal can carry information about virtually anything from audio to video and text data. The ability to classify signals is an important task that holds opportunity for many different applications.</w:t>
      </w:r>
      <w:r w:rsidRPr="00C67DE6">
        <w:rPr>
          <w:bCs/>
          <w:color w:val="auto"/>
          <w:sz w:val="22"/>
        </w:rPr>
        <w:t xml:space="preserve"> </w:t>
      </w:r>
      <w:r w:rsidRPr="00C67DE6">
        <w:rPr>
          <w:bCs/>
          <w:color w:val="auto"/>
          <w:sz w:val="22"/>
        </w:rPr>
        <w:t>In a typical RF setting, a device may need to quickly ascertain the type of signal it is receiving. Consider the image above: these are just a few of the many possible signals that a machine may need to differentiate.</w:t>
      </w:r>
    </w:p>
    <w:p w14:paraId="2FB84839" w14:textId="6B3A9141" w:rsidR="00300A33" w:rsidRDefault="00C67DE6" w:rsidP="00C67DE6">
      <w:pPr>
        <w:autoSpaceDE w:val="0"/>
        <w:autoSpaceDN w:val="0"/>
        <w:adjustRightInd w:val="0"/>
        <w:snapToGrid w:val="0"/>
        <w:spacing w:after="200" w:afterAutospacing="0"/>
        <w:ind w:firstLine="272"/>
        <w:jc w:val="center"/>
        <w:rPr>
          <w:b/>
          <w:color w:val="auto"/>
          <w:sz w:val="18"/>
          <w:szCs w:val="18"/>
        </w:rPr>
      </w:pPr>
      <w:r>
        <w:rPr>
          <w:noProof/>
        </w:rPr>
        <w:drawing>
          <wp:inline distT="0" distB="0" distL="0" distR="0" wp14:anchorId="3C23ED1E" wp14:editId="1D894C3D">
            <wp:extent cx="3241140" cy="3196240"/>
            <wp:effectExtent l="0" t="0" r="0" b="4445"/>
            <wp:docPr id="1" name="Picture 1" descr="Image for 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for pos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163" cy="3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7734B" w14:textId="77777777" w:rsidR="00300A33" w:rsidRPr="00115659" w:rsidRDefault="00300A33" w:rsidP="00115659">
      <w:pPr>
        <w:autoSpaceDE w:val="0"/>
        <w:autoSpaceDN w:val="0"/>
        <w:adjustRightInd w:val="0"/>
        <w:snapToGrid w:val="0"/>
        <w:spacing w:after="200" w:afterAutospacing="0"/>
        <w:ind w:firstLine="272"/>
        <w:rPr>
          <w:b/>
          <w:color w:val="auto"/>
          <w:sz w:val="18"/>
          <w:szCs w:val="18"/>
        </w:rPr>
      </w:pPr>
    </w:p>
    <w:p w14:paraId="57CEF41D" w14:textId="77777777" w:rsidR="00AA6AB2" w:rsidRPr="002C75F0" w:rsidRDefault="00417A06" w:rsidP="002C75F0">
      <w:pPr>
        <w:autoSpaceDE w:val="0"/>
        <w:adjustRightInd w:val="0"/>
        <w:spacing w:before="240"/>
        <w:jc w:val="center"/>
        <w:rPr>
          <w:rFonts w:cs="Times New Roman"/>
          <w:b/>
          <w:spacing w:val="1"/>
          <w:sz w:val="16"/>
          <w:szCs w:val="20"/>
        </w:rPr>
      </w:pPr>
      <w:r w:rsidRPr="00FF62F8">
        <w:rPr>
          <w:rFonts w:cs="Times New Roman" w:hint="eastAsia"/>
          <w:b/>
          <w:spacing w:val="1"/>
          <w:kern w:val="0"/>
          <w:szCs w:val="20"/>
        </w:rPr>
        <w:t>I.</w:t>
      </w:r>
      <w:r w:rsidR="00A44C85" w:rsidRPr="00FF62F8">
        <w:rPr>
          <w:rFonts w:cs="Times New Roman" w:hint="eastAsia"/>
          <w:b/>
          <w:spacing w:val="1"/>
          <w:kern w:val="0"/>
          <w:szCs w:val="20"/>
        </w:rPr>
        <w:t xml:space="preserve"> </w:t>
      </w:r>
      <w:r w:rsidRPr="00FF62F8">
        <w:rPr>
          <w:rFonts w:cs="Times New Roman" w:hint="eastAsia"/>
          <w:b/>
          <w:spacing w:val="1"/>
          <w:kern w:val="0"/>
          <w:szCs w:val="20"/>
        </w:rPr>
        <w:t xml:space="preserve"> </w:t>
      </w:r>
      <w:r w:rsidR="002C75F0" w:rsidRPr="002C75F0">
        <w:rPr>
          <w:rFonts w:cs="Times New Roman"/>
          <w:b/>
          <w:bCs/>
          <w:spacing w:val="1"/>
          <w:sz w:val="22"/>
          <w:szCs w:val="20"/>
        </w:rPr>
        <w:t>Background</w:t>
      </w:r>
    </w:p>
    <w:p w14:paraId="3977DDA5" w14:textId="77777777" w:rsidR="00DF5E14" w:rsidRDefault="00344C3C" w:rsidP="00DF5E14">
      <w:pPr>
        <w:autoSpaceDE w:val="0"/>
        <w:autoSpaceDN w:val="0"/>
        <w:adjustRightInd w:val="0"/>
        <w:snapToGrid w:val="0"/>
        <w:spacing w:after="120" w:afterAutospacing="0" w:line="252" w:lineRule="auto"/>
        <w:ind w:firstLine="289"/>
        <w:rPr>
          <w:szCs w:val="18"/>
        </w:rPr>
      </w:pPr>
      <w:r w:rsidRPr="00300A33">
        <w:rPr>
          <w:color w:val="FF0000"/>
          <w:szCs w:val="18"/>
        </w:rPr>
        <w:t xml:space="preserve">In order to </w:t>
      </w:r>
      <w:r w:rsidR="00300A33" w:rsidRPr="00300A33">
        <w:rPr>
          <w:color w:val="FF0000"/>
          <w:szCs w:val="18"/>
        </w:rPr>
        <w:t>….</w:t>
      </w:r>
    </w:p>
    <w:p w14:paraId="467EC601" w14:textId="77777777" w:rsidR="002E0CBA" w:rsidRDefault="002E0CBA" w:rsidP="00DF5E14">
      <w:pPr>
        <w:autoSpaceDE w:val="0"/>
        <w:autoSpaceDN w:val="0"/>
        <w:adjustRightInd w:val="0"/>
        <w:snapToGrid w:val="0"/>
        <w:spacing w:after="120" w:afterAutospacing="0" w:line="252" w:lineRule="auto"/>
        <w:ind w:firstLine="289"/>
        <w:rPr>
          <w:szCs w:val="18"/>
        </w:rPr>
      </w:pPr>
    </w:p>
    <w:p w14:paraId="087EDDA6" w14:textId="77777777" w:rsidR="00300A33" w:rsidRDefault="00300A33" w:rsidP="00DF5E14">
      <w:pPr>
        <w:autoSpaceDE w:val="0"/>
        <w:autoSpaceDN w:val="0"/>
        <w:adjustRightInd w:val="0"/>
        <w:snapToGrid w:val="0"/>
        <w:spacing w:after="120" w:afterAutospacing="0" w:line="252" w:lineRule="auto"/>
        <w:ind w:firstLine="289"/>
        <w:rPr>
          <w:szCs w:val="18"/>
        </w:rPr>
      </w:pPr>
    </w:p>
    <w:p w14:paraId="0609CF26" w14:textId="77777777" w:rsidR="00300A33" w:rsidRDefault="00300A33" w:rsidP="00DF5E14">
      <w:pPr>
        <w:autoSpaceDE w:val="0"/>
        <w:autoSpaceDN w:val="0"/>
        <w:adjustRightInd w:val="0"/>
        <w:snapToGrid w:val="0"/>
        <w:spacing w:after="120" w:afterAutospacing="0" w:line="252" w:lineRule="auto"/>
        <w:ind w:firstLine="289"/>
        <w:rPr>
          <w:szCs w:val="18"/>
        </w:rPr>
      </w:pPr>
    </w:p>
    <w:p w14:paraId="415C8DDE" w14:textId="77777777" w:rsidR="002C75F0" w:rsidRPr="00C53C8D" w:rsidRDefault="002C75F0" w:rsidP="00C53C8D">
      <w:pPr>
        <w:autoSpaceDE w:val="0"/>
        <w:adjustRightInd w:val="0"/>
        <w:spacing w:before="240"/>
        <w:jc w:val="center"/>
        <w:rPr>
          <w:rFonts w:cs="Times New Roman"/>
          <w:b/>
          <w:bCs/>
          <w:spacing w:val="1"/>
          <w:sz w:val="22"/>
          <w:szCs w:val="20"/>
        </w:rPr>
      </w:pPr>
      <w:r w:rsidRPr="00FF62F8">
        <w:rPr>
          <w:rFonts w:cs="Times New Roman" w:hint="eastAsia"/>
          <w:b/>
          <w:spacing w:val="1"/>
          <w:kern w:val="0"/>
          <w:szCs w:val="20"/>
        </w:rPr>
        <w:t>I</w:t>
      </w:r>
      <w:r>
        <w:rPr>
          <w:rFonts w:cs="Times New Roman"/>
          <w:b/>
          <w:spacing w:val="1"/>
          <w:kern w:val="0"/>
          <w:szCs w:val="20"/>
        </w:rPr>
        <w:t>I</w:t>
      </w:r>
      <w:r w:rsidRPr="00FF62F8">
        <w:rPr>
          <w:rFonts w:cs="Times New Roman" w:hint="eastAsia"/>
          <w:b/>
          <w:spacing w:val="1"/>
          <w:kern w:val="0"/>
          <w:szCs w:val="20"/>
        </w:rPr>
        <w:t xml:space="preserve">.  </w:t>
      </w:r>
      <w:r w:rsidRPr="002C75F0">
        <w:rPr>
          <w:rFonts w:cs="Times New Roman"/>
          <w:b/>
          <w:bCs/>
          <w:spacing w:val="1"/>
          <w:sz w:val="22"/>
          <w:szCs w:val="20"/>
        </w:rPr>
        <w:t>Problem</w:t>
      </w:r>
      <w:r w:rsidR="00B165B4">
        <w:rPr>
          <w:rFonts w:cs="Times New Roman" w:hint="eastAsia"/>
          <w:b/>
          <w:bCs/>
          <w:spacing w:val="1"/>
          <w:sz w:val="22"/>
          <w:szCs w:val="20"/>
        </w:rPr>
        <w:t xml:space="preserve"> </w:t>
      </w:r>
      <w:r w:rsidR="00B165B4">
        <w:rPr>
          <w:rFonts w:cs="Times New Roman"/>
          <w:b/>
          <w:bCs/>
          <w:spacing w:val="1"/>
          <w:sz w:val="22"/>
          <w:szCs w:val="20"/>
        </w:rPr>
        <w:t>Statement</w:t>
      </w:r>
    </w:p>
    <w:p w14:paraId="16BB45CF" w14:textId="77777777" w:rsidR="002E0CBA" w:rsidRDefault="002E0CBA" w:rsidP="002E0CBA">
      <w:pPr>
        <w:pStyle w:val="ListParagraph"/>
        <w:autoSpaceDE w:val="0"/>
        <w:autoSpaceDN w:val="0"/>
        <w:adjustRightInd w:val="0"/>
        <w:snapToGrid w:val="0"/>
        <w:spacing w:after="120" w:afterAutospacing="0" w:line="252" w:lineRule="auto"/>
        <w:ind w:leftChars="0"/>
        <w:rPr>
          <w:color w:val="auto"/>
          <w:szCs w:val="18"/>
        </w:rPr>
      </w:pPr>
    </w:p>
    <w:p w14:paraId="2971C69B" w14:textId="77777777" w:rsidR="00300A33" w:rsidRDefault="00300A33" w:rsidP="002E0CBA">
      <w:pPr>
        <w:pStyle w:val="ListParagraph"/>
        <w:autoSpaceDE w:val="0"/>
        <w:autoSpaceDN w:val="0"/>
        <w:adjustRightInd w:val="0"/>
        <w:snapToGrid w:val="0"/>
        <w:spacing w:after="120" w:afterAutospacing="0" w:line="252" w:lineRule="auto"/>
        <w:ind w:leftChars="0"/>
        <w:rPr>
          <w:color w:val="auto"/>
        </w:rPr>
      </w:pPr>
    </w:p>
    <w:p w14:paraId="0CDCE8D3" w14:textId="77777777" w:rsidR="00300A33" w:rsidRPr="002E0CBA" w:rsidRDefault="00300A33" w:rsidP="002E0CBA">
      <w:pPr>
        <w:pStyle w:val="ListParagraph"/>
        <w:autoSpaceDE w:val="0"/>
        <w:autoSpaceDN w:val="0"/>
        <w:adjustRightInd w:val="0"/>
        <w:snapToGrid w:val="0"/>
        <w:spacing w:after="120" w:afterAutospacing="0" w:line="252" w:lineRule="auto"/>
        <w:ind w:leftChars="0"/>
        <w:rPr>
          <w:color w:val="auto"/>
        </w:rPr>
      </w:pPr>
    </w:p>
    <w:p w14:paraId="11DCA931" w14:textId="77777777" w:rsidR="002C75F0" w:rsidRPr="002C75F0" w:rsidRDefault="002C75F0" w:rsidP="002C75F0">
      <w:pPr>
        <w:autoSpaceDE w:val="0"/>
        <w:adjustRightInd w:val="0"/>
        <w:spacing w:before="240"/>
        <w:jc w:val="center"/>
        <w:rPr>
          <w:rFonts w:cs="Times New Roman"/>
          <w:b/>
          <w:bCs/>
          <w:spacing w:val="1"/>
          <w:sz w:val="22"/>
          <w:szCs w:val="20"/>
        </w:rPr>
      </w:pPr>
      <w:r w:rsidRPr="00FF62F8">
        <w:rPr>
          <w:rFonts w:cs="Times New Roman" w:hint="eastAsia"/>
          <w:b/>
          <w:spacing w:val="1"/>
          <w:kern w:val="0"/>
          <w:szCs w:val="20"/>
        </w:rPr>
        <w:t>I</w:t>
      </w:r>
      <w:r>
        <w:rPr>
          <w:rFonts w:cs="Times New Roman"/>
          <w:b/>
          <w:spacing w:val="1"/>
          <w:kern w:val="0"/>
          <w:szCs w:val="20"/>
        </w:rPr>
        <w:t>II</w:t>
      </w:r>
      <w:r w:rsidRPr="00FF62F8">
        <w:rPr>
          <w:rFonts w:cs="Times New Roman" w:hint="eastAsia"/>
          <w:b/>
          <w:spacing w:val="1"/>
          <w:kern w:val="0"/>
          <w:szCs w:val="20"/>
        </w:rPr>
        <w:t xml:space="preserve">.  </w:t>
      </w:r>
      <w:r w:rsidR="00BE6FAB">
        <w:rPr>
          <w:b/>
          <w:bCs/>
          <w:color w:val="auto"/>
          <w:szCs w:val="18"/>
        </w:rPr>
        <w:t>Challenges</w:t>
      </w:r>
      <w:r w:rsidRPr="002C75F0">
        <w:rPr>
          <w:b/>
          <w:bCs/>
          <w:color w:val="auto"/>
          <w:szCs w:val="18"/>
        </w:rPr>
        <w:t xml:space="preserve"> </w:t>
      </w:r>
    </w:p>
    <w:p w14:paraId="59537BAA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72BC11CE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3403FF00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185A83E3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6382499E" w14:textId="77777777" w:rsidR="00300A33" w:rsidRPr="002C75F0" w:rsidRDefault="00300A33" w:rsidP="00300A33">
      <w:pPr>
        <w:autoSpaceDE w:val="0"/>
        <w:adjustRightInd w:val="0"/>
        <w:spacing w:before="240"/>
        <w:jc w:val="center"/>
        <w:rPr>
          <w:rFonts w:cs="Times New Roman"/>
          <w:b/>
          <w:bCs/>
          <w:spacing w:val="1"/>
          <w:sz w:val="22"/>
          <w:szCs w:val="20"/>
        </w:rPr>
      </w:pPr>
      <w:r w:rsidRPr="00FF62F8">
        <w:rPr>
          <w:rFonts w:cs="Times New Roman" w:hint="eastAsia"/>
          <w:b/>
          <w:spacing w:val="1"/>
          <w:kern w:val="0"/>
          <w:szCs w:val="20"/>
        </w:rPr>
        <w:t>I</w:t>
      </w:r>
      <w:r>
        <w:rPr>
          <w:rFonts w:cs="Times New Roman"/>
          <w:b/>
          <w:spacing w:val="1"/>
          <w:kern w:val="0"/>
          <w:szCs w:val="20"/>
        </w:rPr>
        <w:t>II</w:t>
      </w:r>
      <w:r w:rsidRPr="00FF62F8">
        <w:rPr>
          <w:rFonts w:cs="Times New Roman" w:hint="eastAsia"/>
          <w:b/>
          <w:spacing w:val="1"/>
          <w:kern w:val="0"/>
          <w:szCs w:val="20"/>
        </w:rPr>
        <w:t xml:space="preserve">.  </w:t>
      </w:r>
      <w:r>
        <w:rPr>
          <w:b/>
          <w:bCs/>
          <w:color w:val="auto"/>
          <w:szCs w:val="18"/>
        </w:rPr>
        <w:t>Goal</w:t>
      </w:r>
      <w:r w:rsidRPr="002C75F0">
        <w:rPr>
          <w:b/>
          <w:bCs/>
          <w:color w:val="auto"/>
          <w:szCs w:val="18"/>
        </w:rPr>
        <w:t xml:space="preserve"> </w:t>
      </w:r>
    </w:p>
    <w:p w14:paraId="184F2E68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30B416DC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07DDCFEA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637DFD40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736977C2" w14:textId="77777777" w:rsidR="00300A33" w:rsidRP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jc w:val="center"/>
        <w:rPr>
          <w:b/>
          <w:color w:val="auto"/>
        </w:rPr>
      </w:pPr>
      <w:r w:rsidRPr="00300A33">
        <w:rPr>
          <w:rFonts w:hint="eastAsia"/>
          <w:b/>
          <w:color w:val="auto"/>
        </w:rPr>
        <w:t>R</w:t>
      </w:r>
      <w:r w:rsidRPr="00300A33">
        <w:rPr>
          <w:b/>
          <w:color w:val="auto"/>
        </w:rPr>
        <w:t>eferences</w:t>
      </w:r>
    </w:p>
    <w:p w14:paraId="302442D1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7A2410C8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54A4C616" w14:textId="77777777" w:rsid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p w14:paraId="50501687" w14:textId="77777777" w:rsidR="00300A33" w:rsidRPr="00300A33" w:rsidRDefault="00300A33" w:rsidP="00300A33">
      <w:pPr>
        <w:autoSpaceDE w:val="0"/>
        <w:autoSpaceDN w:val="0"/>
        <w:adjustRightInd w:val="0"/>
        <w:snapToGrid w:val="0"/>
        <w:spacing w:after="120" w:afterAutospacing="0" w:line="252" w:lineRule="auto"/>
        <w:rPr>
          <w:color w:val="auto"/>
        </w:rPr>
      </w:pPr>
    </w:p>
    <w:sectPr w:rsidR="00300A33" w:rsidRPr="00300A33" w:rsidSect="007418DE">
      <w:type w:val="continuous"/>
      <w:pgSz w:w="11906" w:h="16838" w:code="9"/>
      <w:pgMar w:top="1247" w:right="936" w:bottom="1474" w:left="936" w:header="720" w:footer="720" w:gutter="0"/>
      <w:cols w:space="36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D2A7E" w14:textId="77777777" w:rsidR="00E9211E" w:rsidRDefault="00E9211E" w:rsidP="00A373C4">
      <w:pPr>
        <w:spacing w:after="0"/>
      </w:pPr>
      <w:r>
        <w:separator/>
      </w:r>
    </w:p>
  </w:endnote>
  <w:endnote w:type="continuationSeparator" w:id="0">
    <w:p w14:paraId="503C25B7" w14:textId="77777777" w:rsidR="00E9211E" w:rsidRDefault="00E9211E" w:rsidP="00A373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8DCBAF" w14:textId="77777777" w:rsidR="007418DE" w:rsidRDefault="007418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52FD8" w14:textId="77777777" w:rsidR="007418DE" w:rsidRDefault="007418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03E0A" w14:textId="77777777" w:rsidR="007418DE" w:rsidRDefault="007418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C4C47" w14:textId="77777777" w:rsidR="00E9211E" w:rsidRDefault="00E9211E" w:rsidP="00A373C4">
      <w:pPr>
        <w:spacing w:after="0"/>
      </w:pPr>
      <w:r>
        <w:separator/>
      </w:r>
    </w:p>
  </w:footnote>
  <w:footnote w:type="continuationSeparator" w:id="0">
    <w:p w14:paraId="0E24ACF4" w14:textId="77777777" w:rsidR="00E9211E" w:rsidRDefault="00E9211E" w:rsidP="00A373C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E3CCC" w14:textId="77777777" w:rsidR="007418DE" w:rsidRDefault="007418DE" w:rsidP="007418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B9F8F" w14:textId="77777777" w:rsidR="007418DE" w:rsidRDefault="007418DE" w:rsidP="007418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11D57" w14:textId="77777777" w:rsidR="007418DE" w:rsidRDefault="007418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25pt;height:11.25pt" o:bullet="t">
        <v:imagedata r:id="rId1" o:title="art9F00"/>
      </v:shape>
    </w:pict>
  </w:numPicBullet>
  <w:abstractNum w:abstractNumId="0" w15:restartNumberingAfterBreak="0">
    <w:nsid w:val="02BE5720"/>
    <w:multiLevelType w:val="hybridMultilevel"/>
    <w:tmpl w:val="C3F6669E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D05F48"/>
    <w:multiLevelType w:val="hybridMultilevel"/>
    <w:tmpl w:val="CD109474"/>
    <w:lvl w:ilvl="0" w:tplc="D2FE1586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1FB6B1F"/>
    <w:multiLevelType w:val="hybridMultilevel"/>
    <w:tmpl w:val="1BF867D2"/>
    <w:lvl w:ilvl="0" w:tplc="40D4681E">
      <w:numFmt w:val="decimal"/>
      <w:lvlText w:val="%1)"/>
      <w:lvlJc w:val="left"/>
      <w:pPr>
        <w:ind w:left="480" w:hanging="480"/>
      </w:pPr>
      <w:rPr>
        <w:rFonts w:hint="eastAsia"/>
        <w:b/>
      </w:rPr>
    </w:lvl>
    <w:lvl w:ilvl="1" w:tplc="5C56A1E2">
      <w:numFmt w:val="decimal"/>
      <w:lvlText w:val="4.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B006DB"/>
    <w:multiLevelType w:val="hybridMultilevel"/>
    <w:tmpl w:val="5992923A"/>
    <w:lvl w:ilvl="0" w:tplc="3074188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0FCC4F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C406A5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740DA4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4A37D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F045E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6C6429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EA5FFE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A9AC1FC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3F07610"/>
    <w:multiLevelType w:val="hybridMultilevel"/>
    <w:tmpl w:val="A78C57D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08947B5"/>
    <w:multiLevelType w:val="hybridMultilevel"/>
    <w:tmpl w:val="76AE862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20B7C16"/>
    <w:multiLevelType w:val="hybridMultilevel"/>
    <w:tmpl w:val="4FAA8D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32C311E1"/>
    <w:multiLevelType w:val="hybridMultilevel"/>
    <w:tmpl w:val="4796A7B2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4741321"/>
    <w:multiLevelType w:val="hybridMultilevel"/>
    <w:tmpl w:val="EAAA270E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93F6E13"/>
    <w:multiLevelType w:val="hybridMultilevel"/>
    <w:tmpl w:val="EAE875AC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C3B57D8"/>
    <w:multiLevelType w:val="hybridMultilevel"/>
    <w:tmpl w:val="402AE554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46650E8"/>
    <w:multiLevelType w:val="hybridMultilevel"/>
    <w:tmpl w:val="52ACFAC4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9CF4D89"/>
    <w:multiLevelType w:val="hybridMultilevel"/>
    <w:tmpl w:val="9B360114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DC71E5C"/>
    <w:multiLevelType w:val="hybridMultilevel"/>
    <w:tmpl w:val="C4B26E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38F51A5"/>
    <w:multiLevelType w:val="hybridMultilevel"/>
    <w:tmpl w:val="581A39AC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A8A3594"/>
    <w:multiLevelType w:val="hybridMultilevel"/>
    <w:tmpl w:val="0472FD0C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6A509B9"/>
    <w:multiLevelType w:val="hybridMultilevel"/>
    <w:tmpl w:val="1A9419C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BE34464"/>
    <w:multiLevelType w:val="hybridMultilevel"/>
    <w:tmpl w:val="CD109474"/>
    <w:lvl w:ilvl="0" w:tplc="D2FE1586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C943D4D"/>
    <w:multiLevelType w:val="hybridMultilevel"/>
    <w:tmpl w:val="3252BCB2"/>
    <w:lvl w:ilvl="0" w:tplc="AE488E5E">
      <w:start w:val="1"/>
      <w:numFmt w:val="decimal"/>
      <w:lvlText w:val="[%1]"/>
      <w:lvlJc w:val="left"/>
      <w:pPr>
        <w:ind w:left="480" w:hanging="480"/>
      </w:pPr>
      <w:rPr>
        <w:rFonts w:hint="eastAsia"/>
        <w:sz w:val="1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F7C2D40"/>
    <w:multiLevelType w:val="hybridMultilevel"/>
    <w:tmpl w:val="8630515E"/>
    <w:lvl w:ilvl="0" w:tplc="E6561E5C">
      <w:start w:val="1"/>
      <w:numFmt w:val="decimal"/>
      <w:lvlText w:val="[%1]"/>
      <w:lvlJc w:val="left"/>
      <w:pPr>
        <w:ind w:left="480" w:hanging="480"/>
      </w:pPr>
      <w:rPr>
        <w:rFonts w:hint="eastAsia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0053DF7"/>
    <w:multiLevelType w:val="hybridMultilevel"/>
    <w:tmpl w:val="D48CA862"/>
    <w:lvl w:ilvl="0" w:tplc="E6561E5C">
      <w:start w:val="1"/>
      <w:numFmt w:val="decimal"/>
      <w:lvlText w:val="[%1]"/>
      <w:lvlJc w:val="left"/>
      <w:pPr>
        <w:ind w:left="480" w:hanging="480"/>
      </w:pPr>
      <w:rPr>
        <w:rFonts w:hint="eastAsia"/>
        <w:sz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0A83C8E"/>
    <w:multiLevelType w:val="hybridMultilevel"/>
    <w:tmpl w:val="A2CCEB3C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7740226"/>
    <w:multiLevelType w:val="hybridMultilevel"/>
    <w:tmpl w:val="4E30E552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8C73B4C"/>
    <w:multiLevelType w:val="singleLevel"/>
    <w:tmpl w:val="4B240C10"/>
    <w:lvl w:ilvl="0">
      <w:start w:val="1"/>
      <w:numFmt w:val="decimal"/>
      <w:pStyle w:val="a"/>
      <w:lvlText w:val="[%1] "/>
      <w:lvlJc w:val="left"/>
      <w:pPr>
        <w:tabs>
          <w:tab w:val="num" w:pos="1559"/>
        </w:tabs>
        <w:ind w:left="1889" w:hanging="330"/>
      </w:pPr>
      <w:rPr>
        <w:rFonts w:ascii="Times New Roman" w:eastAsia="DFKai-SB" w:hAnsi="Times New Roman" w:hint="default"/>
        <w:b w:val="0"/>
        <w:i w:val="0"/>
        <w:strike w:val="0"/>
        <w:dstrike w:val="0"/>
        <w:color w:val="auto"/>
        <w:sz w:val="16"/>
        <w:szCs w:val="16"/>
        <w:u w:val="none"/>
        <w:effect w:val="none"/>
      </w:rPr>
    </w:lvl>
  </w:abstractNum>
  <w:abstractNum w:abstractNumId="24" w15:restartNumberingAfterBreak="0">
    <w:nsid w:val="7E2828D2"/>
    <w:multiLevelType w:val="hybridMultilevel"/>
    <w:tmpl w:val="63063438"/>
    <w:lvl w:ilvl="0" w:tplc="1F4E41A0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F8D2777"/>
    <w:multiLevelType w:val="hybridMultilevel"/>
    <w:tmpl w:val="1A3011F4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9"/>
  </w:num>
  <w:num w:numId="2">
    <w:abstractNumId w:val="21"/>
  </w:num>
  <w:num w:numId="3">
    <w:abstractNumId w:val="20"/>
  </w:num>
  <w:num w:numId="4">
    <w:abstractNumId w:val="24"/>
  </w:num>
  <w:num w:numId="5">
    <w:abstractNumId w:val="18"/>
  </w:num>
  <w:num w:numId="6">
    <w:abstractNumId w:val="13"/>
  </w:num>
  <w:num w:numId="7">
    <w:abstractNumId w:val="10"/>
  </w:num>
  <w:num w:numId="8">
    <w:abstractNumId w:val="7"/>
  </w:num>
  <w:num w:numId="9">
    <w:abstractNumId w:val="8"/>
  </w:num>
  <w:num w:numId="10">
    <w:abstractNumId w:val="9"/>
  </w:num>
  <w:num w:numId="11">
    <w:abstractNumId w:val="12"/>
  </w:num>
  <w:num w:numId="12">
    <w:abstractNumId w:val="11"/>
  </w:num>
  <w:num w:numId="13">
    <w:abstractNumId w:val="22"/>
  </w:num>
  <w:num w:numId="14">
    <w:abstractNumId w:val="14"/>
  </w:num>
  <w:num w:numId="15">
    <w:abstractNumId w:val="0"/>
  </w:num>
  <w:num w:numId="16">
    <w:abstractNumId w:val="15"/>
  </w:num>
  <w:num w:numId="17">
    <w:abstractNumId w:val="16"/>
  </w:num>
  <w:num w:numId="18">
    <w:abstractNumId w:val="25"/>
  </w:num>
  <w:num w:numId="19">
    <w:abstractNumId w:val="1"/>
  </w:num>
  <w:num w:numId="20">
    <w:abstractNumId w:val="17"/>
  </w:num>
  <w:num w:numId="21">
    <w:abstractNumId w:val="2"/>
  </w:num>
  <w:num w:numId="22">
    <w:abstractNumId w:val="23"/>
  </w:num>
  <w:num w:numId="23">
    <w:abstractNumId w:val="3"/>
  </w:num>
  <w:num w:numId="24">
    <w:abstractNumId w:val="6"/>
  </w:num>
  <w:num w:numId="25">
    <w:abstractNumId w:val="5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80"/>
  <w:drawingGridHorizontalSpacing w:val="100"/>
  <w:drawingGridVerticalSpacing w:val="329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rQ0tjCwMDQztTBU0lEKTi0uzszPAykwrAUAFRrGwiwAAAA="/>
  </w:docVars>
  <w:rsids>
    <w:rsidRoot w:val="00A373C4"/>
    <w:rsid w:val="000002F6"/>
    <w:rsid w:val="000007D3"/>
    <w:rsid w:val="000009BF"/>
    <w:rsid w:val="00002E78"/>
    <w:rsid w:val="0000335D"/>
    <w:rsid w:val="000042A8"/>
    <w:rsid w:val="00004E3B"/>
    <w:rsid w:val="00005749"/>
    <w:rsid w:val="000070BE"/>
    <w:rsid w:val="0001019C"/>
    <w:rsid w:val="00011A2D"/>
    <w:rsid w:val="00012970"/>
    <w:rsid w:val="000137D1"/>
    <w:rsid w:val="00013BAA"/>
    <w:rsid w:val="00016302"/>
    <w:rsid w:val="00017794"/>
    <w:rsid w:val="00021002"/>
    <w:rsid w:val="000242DC"/>
    <w:rsid w:val="00025006"/>
    <w:rsid w:val="00026831"/>
    <w:rsid w:val="00026FF3"/>
    <w:rsid w:val="0002758E"/>
    <w:rsid w:val="00027A63"/>
    <w:rsid w:val="00030DAF"/>
    <w:rsid w:val="00031E70"/>
    <w:rsid w:val="00032202"/>
    <w:rsid w:val="00034370"/>
    <w:rsid w:val="000344DB"/>
    <w:rsid w:val="00036B63"/>
    <w:rsid w:val="00041269"/>
    <w:rsid w:val="0004231D"/>
    <w:rsid w:val="00042F17"/>
    <w:rsid w:val="00045804"/>
    <w:rsid w:val="00045AE0"/>
    <w:rsid w:val="00045DAF"/>
    <w:rsid w:val="0005060D"/>
    <w:rsid w:val="00057C9E"/>
    <w:rsid w:val="00060F26"/>
    <w:rsid w:val="00061DA5"/>
    <w:rsid w:val="000700EE"/>
    <w:rsid w:val="000704EB"/>
    <w:rsid w:val="00073DF6"/>
    <w:rsid w:val="000756D8"/>
    <w:rsid w:val="00075824"/>
    <w:rsid w:val="00077432"/>
    <w:rsid w:val="00077912"/>
    <w:rsid w:val="00081185"/>
    <w:rsid w:val="00081CA8"/>
    <w:rsid w:val="00082F72"/>
    <w:rsid w:val="00083108"/>
    <w:rsid w:val="000837D6"/>
    <w:rsid w:val="00083F5C"/>
    <w:rsid w:val="0008400F"/>
    <w:rsid w:val="00084D02"/>
    <w:rsid w:val="00085994"/>
    <w:rsid w:val="00085C81"/>
    <w:rsid w:val="00085DD8"/>
    <w:rsid w:val="0009185A"/>
    <w:rsid w:val="00091A35"/>
    <w:rsid w:val="000944C6"/>
    <w:rsid w:val="00095C37"/>
    <w:rsid w:val="00096688"/>
    <w:rsid w:val="000A0843"/>
    <w:rsid w:val="000A0A10"/>
    <w:rsid w:val="000A35C8"/>
    <w:rsid w:val="000A4833"/>
    <w:rsid w:val="000B048F"/>
    <w:rsid w:val="000B0F5D"/>
    <w:rsid w:val="000B4027"/>
    <w:rsid w:val="000B5425"/>
    <w:rsid w:val="000B638A"/>
    <w:rsid w:val="000B6B29"/>
    <w:rsid w:val="000C03D0"/>
    <w:rsid w:val="000C1385"/>
    <w:rsid w:val="000C257B"/>
    <w:rsid w:val="000C3234"/>
    <w:rsid w:val="000C5286"/>
    <w:rsid w:val="000D074A"/>
    <w:rsid w:val="000D1D60"/>
    <w:rsid w:val="000D2C70"/>
    <w:rsid w:val="000D3E3D"/>
    <w:rsid w:val="000D5639"/>
    <w:rsid w:val="000D7594"/>
    <w:rsid w:val="000D79A1"/>
    <w:rsid w:val="000D7C26"/>
    <w:rsid w:val="000E07B9"/>
    <w:rsid w:val="000E3061"/>
    <w:rsid w:val="000E50C6"/>
    <w:rsid w:val="000E58D3"/>
    <w:rsid w:val="000E5B5C"/>
    <w:rsid w:val="000F2964"/>
    <w:rsid w:val="00103468"/>
    <w:rsid w:val="00107A9F"/>
    <w:rsid w:val="00110DF6"/>
    <w:rsid w:val="0011363C"/>
    <w:rsid w:val="00114C1F"/>
    <w:rsid w:val="00115659"/>
    <w:rsid w:val="001216E0"/>
    <w:rsid w:val="00124C54"/>
    <w:rsid w:val="00124CD8"/>
    <w:rsid w:val="00127B9B"/>
    <w:rsid w:val="001319F0"/>
    <w:rsid w:val="00132920"/>
    <w:rsid w:val="001343FF"/>
    <w:rsid w:val="00135CA0"/>
    <w:rsid w:val="0013736A"/>
    <w:rsid w:val="00137747"/>
    <w:rsid w:val="00140A1E"/>
    <w:rsid w:val="00146098"/>
    <w:rsid w:val="001511EA"/>
    <w:rsid w:val="00154C63"/>
    <w:rsid w:val="001565F1"/>
    <w:rsid w:val="00157742"/>
    <w:rsid w:val="00164832"/>
    <w:rsid w:val="0016488B"/>
    <w:rsid w:val="00165729"/>
    <w:rsid w:val="001704C4"/>
    <w:rsid w:val="0017236D"/>
    <w:rsid w:val="001728BC"/>
    <w:rsid w:val="00172F35"/>
    <w:rsid w:val="00174385"/>
    <w:rsid w:val="00176201"/>
    <w:rsid w:val="001770E5"/>
    <w:rsid w:val="001816A9"/>
    <w:rsid w:val="00181F42"/>
    <w:rsid w:val="001843AD"/>
    <w:rsid w:val="00184815"/>
    <w:rsid w:val="00186FE8"/>
    <w:rsid w:val="001872E2"/>
    <w:rsid w:val="00187479"/>
    <w:rsid w:val="00187ABA"/>
    <w:rsid w:val="00187F8E"/>
    <w:rsid w:val="001901F6"/>
    <w:rsid w:val="00190B84"/>
    <w:rsid w:val="00196589"/>
    <w:rsid w:val="001968C2"/>
    <w:rsid w:val="00197118"/>
    <w:rsid w:val="001A0516"/>
    <w:rsid w:val="001A2D30"/>
    <w:rsid w:val="001A3CFF"/>
    <w:rsid w:val="001A3DA1"/>
    <w:rsid w:val="001A629E"/>
    <w:rsid w:val="001A73E0"/>
    <w:rsid w:val="001A76D2"/>
    <w:rsid w:val="001A7AA4"/>
    <w:rsid w:val="001A7B05"/>
    <w:rsid w:val="001A7CEF"/>
    <w:rsid w:val="001B1D8E"/>
    <w:rsid w:val="001B2734"/>
    <w:rsid w:val="001B2C97"/>
    <w:rsid w:val="001B4864"/>
    <w:rsid w:val="001B6AD8"/>
    <w:rsid w:val="001B6F94"/>
    <w:rsid w:val="001B73B8"/>
    <w:rsid w:val="001B79AE"/>
    <w:rsid w:val="001B7ABE"/>
    <w:rsid w:val="001C0D02"/>
    <w:rsid w:val="001C394E"/>
    <w:rsid w:val="001C476C"/>
    <w:rsid w:val="001C48A2"/>
    <w:rsid w:val="001C5F57"/>
    <w:rsid w:val="001C6D32"/>
    <w:rsid w:val="001C6D46"/>
    <w:rsid w:val="001D0C53"/>
    <w:rsid w:val="001D1063"/>
    <w:rsid w:val="001D34CE"/>
    <w:rsid w:val="001D5D23"/>
    <w:rsid w:val="001D6604"/>
    <w:rsid w:val="001E1F2C"/>
    <w:rsid w:val="001E2900"/>
    <w:rsid w:val="001E4C03"/>
    <w:rsid w:val="001E4F4B"/>
    <w:rsid w:val="001F2217"/>
    <w:rsid w:val="001F28F1"/>
    <w:rsid w:val="001F3326"/>
    <w:rsid w:val="001F39CD"/>
    <w:rsid w:val="001F423D"/>
    <w:rsid w:val="00200879"/>
    <w:rsid w:val="00201424"/>
    <w:rsid w:val="00201F77"/>
    <w:rsid w:val="00212189"/>
    <w:rsid w:val="00212CC9"/>
    <w:rsid w:val="00213CCC"/>
    <w:rsid w:val="00214856"/>
    <w:rsid w:val="00214E26"/>
    <w:rsid w:val="00214EB2"/>
    <w:rsid w:val="00215294"/>
    <w:rsid w:val="002173E8"/>
    <w:rsid w:val="002202D5"/>
    <w:rsid w:val="00221EC5"/>
    <w:rsid w:val="00222A49"/>
    <w:rsid w:val="00222BC3"/>
    <w:rsid w:val="0022344A"/>
    <w:rsid w:val="0022413E"/>
    <w:rsid w:val="00225281"/>
    <w:rsid w:val="00225D46"/>
    <w:rsid w:val="00226FDC"/>
    <w:rsid w:val="00231C5F"/>
    <w:rsid w:val="00232E78"/>
    <w:rsid w:val="002346D2"/>
    <w:rsid w:val="00235E24"/>
    <w:rsid w:val="002366D6"/>
    <w:rsid w:val="002373C9"/>
    <w:rsid w:val="002376A8"/>
    <w:rsid w:val="00237938"/>
    <w:rsid w:val="00237CC0"/>
    <w:rsid w:val="00241D92"/>
    <w:rsid w:val="002439A5"/>
    <w:rsid w:val="00244121"/>
    <w:rsid w:val="00246A78"/>
    <w:rsid w:val="002474AE"/>
    <w:rsid w:val="00250567"/>
    <w:rsid w:val="002518F1"/>
    <w:rsid w:val="00254610"/>
    <w:rsid w:val="0026170B"/>
    <w:rsid w:val="00264D41"/>
    <w:rsid w:val="00264EA2"/>
    <w:rsid w:val="00265907"/>
    <w:rsid w:val="0026699C"/>
    <w:rsid w:val="002704F0"/>
    <w:rsid w:val="00270D0F"/>
    <w:rsid w:val="00273383"/>
    <w:rsid w:val="002733DD"/>
    <w:rsid w:val="002758A4"/>
    <w:rsid w:val="00277D4E"/>
    <w:rsid w:val="002847C3"/>
    <w:rsid w:val="00285214"/>
    <w:rsid w:val="002876C8"/>
    <w:rsid w:val="002930A4"/>
    <w:rsid w:val="002937EA"/>
    <w:rsid w:val="00293961"/>
    <w:rsid w:val="002952A9"/>
    <w:rsid w:val="00295C02"/>
    <w:rsid w:val="002A1263"/>
    <w:rsid w:val="002A42BD"/>
    <w:rsid w:val="002A4450"/>
    <w:rsid w:val="002A58ED"/>
    <w:rsid w:val="002A7917"/>
    <w:rsid w:val="002A7DB0"/>
    <w:rsid w:val="002B0265"/>
    <w:rsid w:val="002B3232"/>
    <w:rsid w:val="002B4261"/>
    <w:rsid w:val="002B78F8"/>
    <w:rsid w:val="002C438B"/>
    <w:rsid w:val="002C6F95"/>
    <w:rsid w:val="002C75F0"/>
    <w:rsid w:val="002D11F3"/>
    <w:rsid w:val="002D4210"/>
    <w:rsid w:val="002D74B2"/>
    <w:rsid w:val="002E075F"/>
    <w:rsid w:val="002E0CBA"/>
    <w:rsid w:val="002E32D8"/>
    <w:rsid w:val="002E3AEE"/>
    <w:rsid w:val="002E6A59"/>
    <w:rsid w:val="002E6BC6"/>
    <w:rsid w:val="002E7100"/>
    <w:rsid w:val="002F2E9D"/>
    <w:rsid w:val="002F433A"/>
    <w:rsid w:val="002F474E"/>
    <w:rsid w:val="002F51BE"/>
    <w:rsid w:val="002F55B6"/>
    <w:rsid w:val="002F5D98"/>
    <w:rsid w:val="002F664B"/>
    <w:rsid w:val="00300A33"/>
    <w:rsid w:val="00300DF2"/>
    <w:rsid w:val="003053E9"/>
    <w:rsid w:val="00306224"/>
    <w:rsid w:val="0030675B"/>
    <w:rsid w:val="00306B79"/>
    <w:rsid w:val="003072CE"/>
    <w:rsid w:val="00314040"/>
    <w:rsid w:val="00314613"/>
    <w:rsid w:val="00315C3F"/>
    <w:rsid w:val="0031632D"/>
    <w:rsid w:val="00317D79"/>
    <w:rsid w:val="0032585B"/>
    <w:rsid w:val="00330B7F"/>
    <w:rsid w:val="00332214"/>
    <w:rsid w:val="00333B57"/>
    <w:rsid w:val="00335B91"/>
    <w:rsid w:val="00341132"/>
    <w:rsid w:val="0034455F"/>
    <w:rsid w:val="00344C3C"/>
    <w:rsid w:val="00344C54"/>
    <w:rsid w:val="00344E4B"/>
    <w:rsid w:val="0034521B"/>
    <w:rsid w:val="0034669D"/>
    <w:rsid w:val="003514DE"/>
    <w:rsid w:val="00352A11"/>
    <w:rsid w:val="003535E8"/>
    <w:rsid w:val="00353916"/>
    <w:rsid w:val="00353E22"/>
    <w:rsid w:val="003615E6"/>
    <w:rsid w:val="003634E0"/>
    <w:rsid w:val="00363D88"/>
    <w:rsid w:val="00365EE9"/>
    <w:rsid w:val="003671BA"/>
    <w:rsid w:val="00373793"/>
    <w:rsid w:val="00373A40"/>
    <w:rsid w:val="003746DD"/>
    <w:rsid w:val="003755B0"/>
    <w:rsid w:val="0037564C"/>
    <w:rsid w:val="00375EE8"/>
    <w:rsid w:val="003769DC"/>
    <w:rsid w:val="003775E9"/>
    <w:rsid w:val="003806E5"/>
    <w:rsid w:val="00384DB8"/>
    <w:rsid w:val="00384F4A"/>
    <w:rsid w:val="00390B16"/>
    <w:rsid w:val="00390CD0"/>
    <w:rsid w:val="00395370"/>
    <w:rsid w:val="00396E81"/>
    <w:rsid w:val="003A1166"/>
    <w:rsid w:val="003A141D"/>
    <w:rsid w:val="003A1F16"/>
    <w:rsid w:val="003A48D9"/>
    <w:rsid w:val="003A6C21"/>
    <w:rsid w:val="003B0D35"/>
    <w:rsid w:val="003B374D"/>
    <w:rsid w:val="003B4219"/>
    <w:rsid w:val="003B5454"/>
    <w:rsid w:val="003B5526"/>
    <w:rsid w:val="003B6B62"/>
    <w:rsid w:val="003B73A1"/>
    <w:rsid w:val="003C32B1"/>
    <w:rsid w:val="003C3818"/>
    <w:rsid w:val="003C6D6D"/>
    <w:rsid w:val="003D1322"/>
    <w:rsid w:val="003D13CD"/>
    <w:rsid w:val="003D14B9"/>
    <w:rsid w:val="003D230C"/>
    <w:rsid w:val="003D2DCC"/>
    <w:rsid w:val="003D349D"/>
    <w:rsid w:val="003D6A4A"/>
    <w:rsid w:val="003E1BD8"/>
    <w:rsid w:val="003E260C"/>
    <w:rsid w:val="003E6754"/>
    <w:rsid w:val="003E73C9"/>
    <w:rsid w:val="003F078F"/>
    <w:rsid w:val="003F2320"/>
    <w:rsid w:val="003F257C"/>
    <w:rsid w:val="003F360E"/>
    <w:rsid w:val="003F5E55"/>
    <w:rsid w:val="003F6E7C"/>
    <w:rsid w:val="003F71E5"/>
    <w:rsid w:val="0040044C"/>
    <w:rsid w:val="0040224D"/>
    <w:rsid w:val="0040468E"/>
    <w:rsid w:val="00407F56"/>
    <w:rsid w:val="00414DF4"/>
    <w:rsid w:val="00417338"/>
    <w:rsid w:val="00417A06"/>
    <w:rsid w:val="00417D46"/>
    <w:rsid w:val="004203D1"/>
    <w:rsid w:val="00420D38"/>
    <w:rsid w:val="004242ED"/>
    <w:rsid w:val="00427474"/>
    <w:rsid w:val="00430246"/>
    <w:rsid w:val="0043043F"/>
    <w:rsid w:val="00430919"/>
    <w:rsid w:val="0043153E"/>
    <w:rsid w:val="00431A46"/>
    <w:rsid w:val="004327A4"/>
    <w:rsid w:val="00433064"/>
    <w:rsid w:val="004347DA"/>
    <w:rsid w:val="00435100"/>
    <w:rsid w:val="004408A4"/>
    <w:rsid w:val="00443AE2"/>
    <w:rsid w:val="00443DC8"/>
    <w:rsid w:val="004449BA"/>
    <w:rsid w:val="00445EAB"/>
    <w:rsid w:val="004514B3"/>
    <w:rsid w:val="00452216"/>
    <w:rsid w:val="004527A9"/>
    <w:rsid w:val="00452BDC"/>
    <w:rsid w:val="00455471"/>
    <w:rsid w:val="00460216"/>
    <w:rsid w:val="0046295E"/>
    <w:rsid w:val="00466EE2"/>
    <w:rsid w:val="00470D35"/>
    <w:rsid w:val="00471752"/>
    <w:rsid w:val="00473ED6"/>
    <w:rsid w:val="004745C4"/>
    <w:rsid w:val="0047463A"/>
    <w:rsid w:val="004746FB"/>
    <w:rsid w:val="00474945"/>
    <w:rsid w:val="0047661D"/>
    <w:rsid w:val="004771E1"/>
    <w:rsid w:val="00477E3A"/>
    <w:rsid w:val="0048495D"/>
    <w:rsid w:val="0049098E"/>
    <w:rsid w:val="00490A11"/>
    <w:rsid w:val="004920E1"/>
    <w:rsid w:val="004938D1"/>
    <w:rsid w:val="00493F32"/>
    <w:rsid w:val="00494C54"/>
    <w:rsid w:val="00496B48"/>
    <w:rsid w:val="004976E3"/>
    <w:rsid w:val="004A0A9D"/>
    <w:rsid w:val="004A3DC8"/>
    <w:rsid w:val="004A3F65"/>
    <w:rsid w:val="004A5398"/>
    <w:rsid w:val="004B0B2D"/>
    <w:rsid w:val="004B3508"/>
    <w:rsid w:val="004B7068"/>
    <w:rsid w:val="004B7697"/>
    <w:rsid w:val="004C021C"/>
    <w:rsid w:val="004C2A42"/>
    <w:rsid w:val="004C476F"/>
    <w:rsid w:val="004C4E9A"/>
    <w:rsid w:val="004C5F59"/>
    <w:rsid w:val="004C6C10"/>
    <w:rsid w:val="004D3451"/>
    <w:rsid w:val="004D37F8"/>
    <w:rsid w:val="004E14D2"/>
    <w:rsid w:val="004E1755"/>
    <w:rsid w:val="004E212E"/>
    <w:rsid w:val="004E395D"/>
    <w:rsid w:val="004E3E77"/>
    <w:rsid w:val="004E6330"/>
    <w:rsid w:val="004E707C"/>
    <w:rsid w:val="004E79F6"/>
    <w:rsid w:val="004F09C2"/>
    <w:rsid w:val="004F0AC0"/>
    <w:rsid w:val="004F3AC4"/>
    <w:rsid w:val="004F64D6"/>
    <w:rsid w:val="00500466"/>
    <w:rsid w:val="00507558"/>
    <w:rsid w:val="00512D3E"/>
    <w:rsid w:val="00513788"/>
    <w:rsid w:val="005138A5"/>
    <w:rsid w:val="00514267"/>
    <w:rsid w:val="00521ADC"/>
    <w:rsid w:val="0052334E"/>
    <w:rsid w:val="00523475"/>
    <w:rsid w:val="00525BCD"/>
    <w:rsid w:val="00532C5C"/>
    <w:rsid w:val="00533928"/>
    <w:rsid w:val="00533D1E"/>
    <w:rsid w:val="00535E78"/>
    <w:rsid w:val="0054073A"/>
    <w:rsid w:val="005409C8"/>
    <w:rsid w:val="005448FA"/>
    <w:rsid w:val="00545407"/>
    <w:rsid w:val="00545D81"/>
    <w:rsid w:val="005462E4"/>
    <w:rsid w:val="005467EC"/>
    <w:rsid w:val="005478E8"/>
    <w:rsid w:val="00550823"/>
    <w:rsid w:val="00550912"/>
    <w:rsid w:val="00551187"/>
    <w:rsid w:val="005523E5"/>
    <w:rsid w:val="005533D0"/>
    <w:rsid w:val="00555654"/>
    <w:rsid w:val="0055591B"/>
    <w:rsid w:val="00562A94"/>
    <w:rsid w:val="0056517F"/>
    <w:rsid w:val="005669F0"/>
    <w:rsid w:val="00567AA7"/>
    <w:rsid w:val="00572BFC"/>
    <w:rsid w:val="00572CCC"/>
    <w:rsid w:val="005763ED"/>
    <w:rsid w:val="00576850"/>
    <w:rsid w:val="00576EBF"/>
    <w:rsid w:val="00576F36"/>
    <w:rsid w:val="0058129F"/>
    <w:rsid w:val="0058413C"/>
    <w:rsid w:val="005865DE"/>
    <w:rsid w:val="00587838"/>
    <w:rsid w:val="005904F4"/>
    <w:rsid w:val="00590C90"/>
    <w:rsid w:val="00590EC7"/>
    <w:rsid w:val="00594155"/>
    <w:rsid w:val="005965D4"/>
    <w:rsid w:val="00596B08"/>
    <w:rsid w:val="00597438"/>
    <w:rsid w:val="00597B30"/>
    <w:rsid w:val="005A03FC"/>
    <w:rsid w:val="005A0405"/>
    <w:rsid w:val="005A0AC4"/>
    <w:rsid w:val="005A1C00"/>
    <w:rsid w:val="005A2D66"/>
    <w:rsid w:val="005A3F31"/>
    <w:rsid w:val="005A6D40"/>
    <w:rsid w:val="005B0450"/>
    <w:rsid w:val="005B13A1"/>
    <w:rsid w:val="005B360A"/>
    <w:rsid w:val="005B3DB1"/>
    <w:rsid w:val="005C1961"/>
    <w:rsid w:val="005C3631"/>
    <w:rsid w:val="005C3E66"/>
    <w:rsid w:val="005C4FAB"/>
    <w:rsid w:val="005D1F4E"/>
    <w:rsid w:val="005D4E11"/>
    <w:rsid w:val="005D615F"/>
    <w:rsid w:val="005D78C1"/>
    <w:rsid w:val="005E0240"/>
    <w:rsid w:val="005E134F"/>
    <w:rsid w:val="005E6C76"/>
    <w:rsid w:val="005E6C94"/>
    <w:rsid w:val="005E748A"/>
    <w:rsid w:val="005F1617"/>
    <w:rsid w:val="005F31D5"/>
    <w:rsid w:val="005F4671"/>
    <w:rsid w:val="005F678A"/>
    <w:rsid w:val="006013CB"/>
    <w:rsid w:val="00602CF5"/>
    <w:rsid w:val="0060451B"/>
    <w:rsid w:val="006047B6"/>
    <w:rsid w:val="00605069"/>
    <w:rsid w:val="0060575B"/>
    <w:rsid w:val="00606963"/>
    <w:rsid w:val="006206F1"/>
    <w:rsid w:val="00620DD4"/>
    <w:rsid w:val="00622310"/>
    <w:rsid w:val="00622DBE"/>
    <w:rsid w:val="006233FB"/>
    <w:rsid w:val="00626593"/>
    <w:rsid w:val="006270D8"/>
    <w:rsid w:val="00627C37"/>
    <w:rsid w:val="00635308"/>
    <w:rsid w:val="00635B3F"/>
    <w:rsid w:val="00637205"/>
    <w:rsid w:val="006378C5"/>
    <w:rsid w:val="00637F4A"/>
    <w:rsid w:val="0064014C"/>
    <w:rsid w:val="0064146D"/>
    <w:rsid w:val="006425C5"/>
    <w:rsid w:val="00643925"/>
    <w:rsid w:val="00644373"/>
    <w:rsid w:val="00646719"/>
    <w:rsid w:val="00646BB0"/>
    <w:rsid w:val="0065602A"/>
    <w:rsid w:val="006565C3"/>
    <w:rsid w:val="00656BCF"/>
    <w:rsid w:val="00656F48"/>
    <w:rsid w:val="0066002A"/>
    <w:rsid w:val="006616D1"/>
    <w:rsid w:val="006616DD"/>
    <w:rsid w:val="00661A0B"/>
    <w:rsid w:val="00661B71"/>
    <w:rsid w:val="00662EE6"/>
    <w:rsid w:val="006701F3"/>
    <w:rsid w:val="00670447"/>
    <w:rsid w:val="00672E46"/>
    <w:rsid w:val="0067623A"/>
    <w:rsid w:val="00676E0E"/>
    <w:rsid w:val="00681350"/>
    <w:rsid w:val="006836FF"/>
    <w:rsid w:val="00684208"/>
    <w:rsid w:val="006857D2"/>
    <w:rsid w:val="0068629E"/>
    <w:rsid w:val="0068665E"/>
    <w:rsid w:val="00690D4E"/>
    <w:rsid w:val="00691592"/>
    <w:rsid w:val="006926A5"/>
    <w:rsid w:val="00692C94"/>
    <w:rsid w:val="00695215"/>
    <w:rsid w:val="0069602B"/>
    <w:rsid w:val="006A037A"/>
    <w:rsid w:val="006A09BA"/>
    <w:rsid w:val="006A522C"/>
    <w:rsid w:val="006A5B9A"/>
    <w:rsid w:val="006B3A19"/>
    <w:rsid w:val="006B485C"/>
    <w:rsid w:val="006B7653"/>
    <w:rsid w:val="006C1C0B"/>
    <w:rsid w:val="006C6335"/>
    <w:rsid w:val="006C6801"/>
    <w:rsid w:val="006C6E34"/>
    <w:rsid w:val="006C6E51"/>
    <w:rsid w:val="006C7CB1"/>
    <w:rsid w:val="006D1805"/>
    <w:rsid w:val="006D1FE3"/>
    <w:rsid w:val="006D39EF"/>
    <w:rsid w:val="006D557F"/>
    <w:rsid w:val="006D5ED2"/>
    <w:rsid w:val="006D6C0D"/>
    <w:rsid w:val="006D6E54"/>
    <w:rsid w:val="006E0887"/>
    <w:rsid w:val="006E0EE6"/>
    <w:rsid w:val="006E1D47"/>
    <w:rsid w:val="006E3077"/>
    <w:rsid w:val="006E3175"/>
    <w:rsid w:val="006E518D"/>
    <w:rsid w:val="006E6EF4"/>
    <w:rsid w:val="006F0C76"/>
    <w:rsid w:val="006F0CED"/>
    <w:rsid w:val="006F383C"/>
    <w:rsid w:val="006F69D4"/>
    <w:rsid w:val="006F7E7D"/>
    <w:rsid w:val="007009D1"/>
    <w:rsid w:val="0070175A"/>
    <w:rsid w:val="00701AEF"/>
    <w:rsid w:val="007026D6"/>
    <w:rsid w:val="00706D79"/>
    <w:rsid w:val="00706FCD"/>
    <w:rsid w:val="00706FE1"/>
    <w:rsid w:val="007101AC"/>
    <w:rsid w:val="0071346E"/>
    <w:rsid w:val="0071770C"/>
    <w:rsid w:val="007244BE"/>
    <w:rsid w:val="007251C2"/>
    <w:rsid w:val="00732C00"/>
    <w:rsid w:val="00733107"/>
    <w:rsid w:val="0074175A"/>
    <w:rsid w:val="007418DE"/>
    <w:rsid w:val="0074714A"/>
    <w:rsid w:val="00750B7E"/>
    <w:rsid w:val="007525A2"/>
    <w:rsid w:val="00752DC2"/>
    <w:rsid w:val="00754F90"/>
    <w:rsid w:val="00770448"/>
    <w:rsid w:val="007763DA"/>
    <w:rsid w:val="00777CC9"/>
    <w:rsid w:val="00780912"/>
    <w:rsid w:val="007813CA"/>
    <w:rsid w:val="00781806"/>
    <w:rsid w:val="00782ACE"/>
    <w:rsid w:val="00785B1D"/>
    <w:rsid w:val="0078671A"/>
    <w:rsid w:val="007916AD"/>
    <w:rsid w:val="00791936"/>
    <w:rsid w:val="00793013"/>
    <w:rsid w:val="00795193"/>
    <w:rsid w:val="00795BDC"/>
    <w:rsid w:val="007A16DD"/>
    <w:rsid w:val="007A22B0"/>
    <w:rsid w:val="007A27CE"/>
    <w:rsid w:val="007A477C"/>
    <w:rsid w:val="007A60B4"/>
    <w:rsid w:val="007A6550"/>
    <w:rsid w:val="007A6C75"/>
    <w:rsid w:val="007A792C"/>
    <w:rsid w:val="007B1396"/>
    <w:rsid w:val="007B1A07"/>
    <w:rsid w:val="007B2861"/>
    <w:rsid w:val="007B7989"/>
    <w:rsid w:val="007C0F79"/>
    <w:rsid w:val="007C2978"/>
    <w:rsid w:val="007C455E"/>
    <w:rsid w:val="007C565D"/>
    <w:rsid w:val="007D42A5"/>
    <w:rsid w:val="007D49F1"/>
    <w:rsid w:val="007D62E6"/>
    <w:rsid w:val="007D634A"/>
    <w:rsid w:val="007E1850"/>
    <w:rsid w:val="007E271A"/>
    <w:rsid w:val="007E4736"/>
    <w:rsid w:val="007E66DE"/>
    <w:rsid w:val="007E7D43"/>
    <w:rsid w:val="007F1082"/>
    <w:rsid w:val="007F2678"/>
    <w:rsid w:val="007F6DB0"/>
    <w:rsid w:val="007F74A2"/>
    <w:rsid w:val="007F7CE7"/>
    <w:rsid w:val="00804A77"/>
    <w:rsid w:val="00804E1B"/>
    <w:rsid w:val="00810035"/>
    <w:rsid w:val="0081200F"/>
    <w:rsid w:val="0081735B"/>
    <w:rsid w:val="0081774A"/>
    <w:rsid w:val="00823A5E"/>
    <w:rsid w:val="00826F0C"/>
    <w:rsid w:val="00832832"/>
    <w:rsid w:val="00842CFA"/>
    <w:rsid w:val="00843D68"/>
    <w:rsid w:val="00843F0F"/>
    <w:rsid w:val="0084496A"/>
    <w:rsid w:val="00845F42"/>
    <w:rsid w:val="00850847"/>
    <w:rsid w:val="00850D33"/>
    <w:rsid w:val="00853EB8"/>
    <w:rsid w:val="00854590"/>
    <w:rsid w:val="00854760"/>
    <w:rsid w:val="00857B07"/>
    <w:rsid w:val="0086147E"/>
    <w:rsid w:val="00864F79"/>
    <w:rsid w:val="008662AD"/>
    <w:rsid w:val="00872B2D"/>
    <w:rsid w:val="00872EDA"/>
    <w:rsid w:val="00873505"/>
    <w:rsid w:val="00873A1A"/>
    <w:rsid w:val="00874C4B"/>
    <w:rsid w:val="00875F0E"/>
    <w:rsid w:val="00876DC4"/>
    <w:rsid w:val="008772C3"/>
    <w:rsid w:val="00880640"/>
    <w:rsid w:val="00884855"/>
    <w:rsid w:val="008860B9"/>
    <w:rsid w:val="008867CC"/>
    <w:rsid w:val="008930A1"/>
    <w:rsid w:val="0089337B"/>
    <w:rsid w:val="0089338D"/>
    <w:rsid w:val="0089472F"/>
    <w:rsid w:val="00895240"/>
    <w:rsid w:val="00895865"/>
    <w:rsid w:val="0089688C"/>
    <w:rsid w:val="00897C7C"/>
    <w:rsid w:val="008A0644"/>
    <w:rsid w:val="008A136C"/>
    <w:rsid w:val="008A16D8"/>
    <w:rsid w:val="008A23DE"/>
    <w:rsid w:val="008A2BFF"/>
    <w:rsid w:val="008A7EE2"/>
    <w:rsid w:val="008B01CF"/>
    <w:rsid w:val="008B123C"/>
    <w:rsid w:val="008B4D06"/>
    <w:rsid w:val="008B57F7"/>
    <w:rsid w:val="008B5D38"/>
    <w:rsid w:val="008B7288"/>
    <w:rsid w:val="008C145B"/>
    <w:rsid w:val="008C284C"/>
    <w:rsid w:val="008C372B"/>
    <w:rsid w:val="008C4215"/>
    <w:rsid w:val="008C5C2C"/>
    <w:rsid w:val="008C5C7E"/>
    <w:rsid w:val="008C7222"/>
    <w:rsid w:val="008D1A67"/>
    <w:rsid w:val="008D3841"/>
    <w:rsid w:val="008D3AC4"/>
    <w:rsid w:val="008D6216"/>
    <w:rsid w:val="008D6B76"/>
    <w:rsid w:val="008D7264"/>
    <w:rsid w:val="008E25B6"/>
    <w:rsid w:val="008E69BA"/>
    <w:rsid w:val="008F5ADA"/>
    <w:rsid w:val="008F5F7E"/>
    <w:rsid w:val="008F7D9D"/>
    <w:rsid w:val="00903DB4"/>
    <w:rsid w:val="009066C4"/>
    <w:rsid w:val="009107B0"/>
    <w:rsid w:val="00911739"/>
    <w:rsid w:val="00912D7C"/>
    <w:rsid w:val="009150A8"/>
    <w:rsid w:val="00916666"/>
    <w:rsid w:val="0091731B"/>
    <w:rsid w:val="0092014F"/>
    <w:rsid w:val="00920C46"/>
    <w:rsid w:val="009235DD"/>
    <w:rsid w:val="00926529"/>
    <w:rsid w:val="00931FA1"/>
    <w:rsid w:val="00933119"/>
    <w:rsid w:val="00933B3E"/>
    <w:rsid w:val="00936E80"/>
    <w:rsid w:val="00940438"/>
    <w:rsid w:val="00941155"/>
    <w:rsid w:val="009419C5"/>
    <w:rsid w:val="0094488B"/>
    <w:rsid w:val="00945457"/>
    <w:rsid w:val="00946C75"/>
    <w:rsid w:val="0095023B"/>
    <w:rsid w:val="00950BCD"/>
    <w:rsid w:val="009521A4"/>
    <w:rsid w:val="00952A1F"/>
    <w:rsid w:val="00953455"/>
    <w:rsid w:val="0095515D"/>
    <w:rsid w:val="00956AB6"/>
    <w:rsid w:val="0096020A"/>
    <w:rsid w:val="00962A9E"/>
    <w:rsid w:val="009638A1"/>
    <w:rsid w:val="00964CFB"/>
    <w:rsid w:val="00966235"/>
    <w:rsid w:val="00966B4E"/>
    <w:rsid w:val="009706F5"/>
    <w:rsid w:val="00971F19"/>
    <w:rsid w:val="00972A6D"/>
    <w:rsid w:val="00972B0B"/>
    <w:rsid w:val="00972EB9"/>
    <w:rsid w:val="00980B54"/>
    <w:rsid w:val="0098605D"/>
    <w:rsid w:val="00990FE6"/>
    <w:rsid w:val="009917DB"/>
    <w:rsid w:val="00996CC1"/>
    <w:rsid w:val="009972DD"/>
    <w:rsid w:val="00997733"/>
    <w:rsid w:val="009A04AB"/>
    <w:rsid w:val="009A0ADB"/>
    <w:rsid w:val="009A1FF0"/>
    <w:rsid w:val="009A38F9"/>
    <w:rsid w:val="009A6940"/>
    <w:rsid w:val="009B24F8"/>
    <w:rsid w:val="009B3488"/>
    <w:rsid w:val="009B734E"/>
    <w:rsid w:val="009B7588"/>
    <w:rsid w:val="009C0B6E"/>
    <w:rsid w:val="009C32EC"/>
    <w:rsid w:val="009C3B58"/>
    <w:rsid w:val="009C404C"/>
    <w:rsid w:val="009C4828"/>
    <w:rsid w:val="009C55C4"/>
    <w:rsid w:val="009C6539"/>
    <w:rsid w:val="009C7440"/>
    <w:rsid w:val="009D00FF"/>
    <w:rsid w:val="009D0A66"/>
    <w:rsid w:val="009D2D6F"/>
    <w:rsid w:val="009D7122"/>
    <w:rsid w:val="009E06D9"/>
    <w:rsid w:val="009E0EC0"/>
    <w:rsid w:val="009E1406"/>
    <w:rsid w:val="009E17FE"/>
    <w:rsid w:val="009E1B02"/>
    <w:rsid w:val="009E1C48"/>
    <w:rsid w:val="009E3717"/>
    <w:rsid w:val="009E6760"/>
    <w:rsid w:val="009F0243"/>
    <w:rsid w:val="009F34AE"/>
    <w:rsid w:val="009F43D8"/>
    <w:rsid w:val="009F5125"/>
    <w:rsid w:val="009F5682"/>
    <w:rsid w:val="00A00B6A"/>
    <w:rsid w:val="00A022B2"/>
    <w:rsid w:val="00A06E05"/>
    <w:rsid w:val="00A10822"/>
    <w:rsid w:val="00A1397E"/>
    <w:rsid w:val="00A140C2"/>
    <w:rsid w:val="00A14724"/>
    <w:rsid w:val="00A15997"/>
    <w:rsid w:val="00A16274"/>
    <w:rsid w:val="00A212BD"/>
    <w:rsid w:val="00A22DEA"/>
    <w:rsid w:val="00A23B17"/>
    <w:rsid w:val="00A249EC"/>
    <w:rsid w:val="00A250B3"/>
    <w:rsid w:val="00A26AA8"/>
    <w:rsid w:val="00A27A35"/>
    <w:rsid w:val="00A350C5"/>
    <w:rsid w:val="00A373C4"/>
    <w:rsid w:val="00A4152C"/>
    <w:rsid w:val="00A4161A"/>
    <w:rsid w:val="00A43C8A"/>
    <w:rsid w:val="00A44C85"/>
    <w:rsid w:val="00A44E28"/>
    <w:rsid w:val="00A450F4"/>
    <w:rsid w:val="00A4571C"/>
    <w:rsid w:val="00A4639C"/>
    <w:rsid w:val="00A470C4"/>
    <w:rsid w:val="00A47875"/>
    <w:rsid w:val="00A47F62"/>
    <w:rsid w:val="00A526F8"/>
    <w:rsid w:val="00A548BD"/>
    <w:rsid w:val="00A650EB"/>
    <w:rsid w:val="00A6553E"/>
    <w:rsid w:val="00A65FF4"/>
    <w:rsid w:val="00A67372"/>
    <w:rsid w:val="00A76870"/>
    <w:rsid w:val="00A76952"/>
    <w:rsid w:val="00A83E01"/>
    <w:rsid w:val="00A848C9"/>
    <w:rsid w:val="00A85920"/>
    <w:rsid w:val="00A86758"/>
    <w:rsid w:val="00A86D09"/>
    <w:rsid w:val="00AA1073"/>
    <w:rsid w:val="00AA1CE9"/>
    <w:rsid w:val="00AA50C4"/>
    <w:rsid w:val="00AA5FD4"/>
    <w:rsid w:val="00AA627D"/>
    <w:rsid w:val="00AA6AB2"/>
    <w:rsid w:val="00AB4BF0"/>
    <w:rsid w:val="00AC1C8F"/>
    <w:rsid w:val="00AC2A54"/>
    <w:rsid w:val="00AC3623"/>
    <w:rsid w:val="00AC5B9E"/>
    <w:rsid w:val="00AC725B"/>
    <w:rsid w:val="00AD26FB"/>
    <w:rsid w:val="00AD67D6"/>
    <w:rsid w:val="00AD75F4"/>
    <w:rsid w:val="00AE06DD"/>
    <w:rsid w:val="00AE1BC8"/>
    <w:rsid w:val="00AE1BF6"/>
    <w:rsid w:val="00AE341F"/>
    <w:rsid w:val="00AF2807"/>
    <w:rsid w:val="00AF52FB"/>
    <w:rsid w:val="00AF67BC"/>
    <w:rsid w:val="00B0121C"/>
    <w:rsid w:val="00B01F56"/>
    <w:rsid w:val="00B02BD5"/>
    <w:rsid w:val="00B07A6C"/>
    <w:rsid w:val="00B11B92"/>
    <w:rsid w:val="00B11DA9"/>
    <w:rsid w:val="00B11E8C"/>
    <w:rsid w:val="00B13AF8"/>
    <w:rsid w:val="00B14313"/>
    <w:rsid w:val="00B165B4"/>
    <w:rsid w:val="00B26B29"/>
    <w:rsid w:val="00B34750"/>
    <w:rsid w:val="00B36A2D"/>
    <w:rsid w:val="00B406D9"/>
    <w:rsid w:val="00B4149F"/>
    <w:rsid w:val="00B417AC"/>
    <w:rsid w:val="00B42083"/>
    <w:rsid w:val="00B42A83"/>
    <w:rsid w:val="00B43B8E"/>
    <w:rsid w:val="00B44154"/>
    <w:rsid w:val="00B44C07"/>
    <w:rsid w:val="00B4648B"/>
    <w:rsid w:val="00B50531"/>
    <w:rsid w:val="00B514E4"/>
    <w:rsid w:val="00B5180C"/>
    <w:rsid w:val="00B55BB2"/>
    <w:rsid w:val="00B63D02"/>
    <w:rsid w:val="00B64980"/>
    <w:rsid w:val="00B64D6A"/>
    <w:rsid w:val="00B653BF"/>
    <w:rsid w:val="00B65872"/>
    <w:rsid w:val="00B65939"/>
    <w:rsid w:val="00B66513"/>
    <w:rsid w:val="00B701EE"/>
    <w:rsid w:val="00B72ECD"/>
    <w:rsid w:val="00B72F8F"/>
    <w:rsid w:val="00B7352F"/>
    <w:rsid w:val="00B754F6"/>
    <w:rsid w:val="00B758DE"/>
    <w:rsid w:val="00B77D9F"/>
    <w:rsid w:val="00B803DA"/>
    <w:rsid w:val="00B807A0"/>
    <w:rsid w:val="00B8164A"/>
    <w:rsid w:val="00B816A5"/>
    <w:rsid w:val="00B824F4"/>
    <w:rsid w:val="00B825DA"/>
    <w:rsid w:val="00B859C9"/>
    <w:rsid w:val="00B91627"/>
    <w:rsid w:val="00B92F8F"/>
    <w:rsid w:val="00B93C4D"/>
    <w:rsid w:val="00B970FF"/>
    <w:rsid w:val="00BA27F0"/>
    <w:rsid w:val="00BA280C"/>
    <w:rsid w:val="00BA2B81"/>
    <w:rsid w:val="00BA584E"/>
    <w:rsid w:val="00BA5EEC"/>
    <w:rsid w:val="00BA6781"/>
    <w:rsid w:val="00BA6FD6"/>
    <w:rsid w:val="00BB1952"/>
    <w:rsid w:val="00BB2683"/>
    <w:rsid w:val="00BB3657"/>
    <w:rsid w:val="00BB3AC1"/>
    <w:rsid w:val="00BB5D44"/>
    <w:rsid w:val="00BB5EDE"/>
    <w:rsid w:val="00BB7A6C"/>
    <w:rsid w:val="00BC1793"/>
    <w:rsid w:val="00BC1C6B"/>
    <w:rsid w:val="00BC37D8"/>
    <w:rsid w:val="00BC4167"/>
    <w:rsid w:val="00BC4A04"/>
    <w:rsid w:val="00BC7490"/>
    <w:rsid w:val="00BC7B23"/>
    <w:rsid w:val="00BD2BDC"/>
    <w:rsid w:val="00BD2C38"/>
    <w:rsid w:val="00BD2C88"/>
    <w:rsid w:val="00BD361B"/>
    <w:rsid w:val="00BD55DD"/>
    <w:rsid w:val="00BD5849"/>
    <w:rsid w:val="00BD5983"/>
    <w:rsid w:val="00BD7AF1"/>
    <w:rsid w:val="00BE068D"/>
    <w:rsid w:val="00BE0BEF"/>
    <w:rsid w:val="00BE159E"/>
    <w:rsid w:val="00BE21A6"/>
    <w:rsid w:val="00BE37F8"/>
    <w:rsid w:val="00BE3B20"/>
    <w:rsid w:val="00BE570D"/>
    <w:rsid w:val="00BE59C2"/>
    <w:rsid w:val="00BE6FAB"/>
    <w:rsid w:val="00BE7C4D"/>
    <w:rsid w:val="00BF0567"/>
    <w:rsid w:val="00BF2652"/>
    <w:rsid w:val="00BF4CC3"/>
    <w:rsid w:val="00BF4F5E"/>
    <w:rsid w:val="00BF630D"/>
    <w:rsid w:val="00C0089C"/>
    <w:rsid w:val="00C01521"/>
    <w:rsid w:val="00C02AC4"/>
    <w:rsid w:val="00C05F65"/>
    <w:rsid w:val="00C11C32"/>
    <w:rsid w:val="00C13A28"/>
    <w:rsid w:val="00C16F69"/>
    <w:rsid w:val="00C207CA"/>
    <w:rsid w:val="00C2090D"/>
    <w:rsid w:val="00C21A2E"/>
    <w:rsid w:val="00C26C80"/>
    <w:rsid w:val="00C26D0F"/>
    <w:rsid w:val="00C27D8B"/>
    <w:rsid w:val="00C33658"/>
    <w:rsid w:val="00C338DE"/>
    <w:rsid w:val="00C33D19"/>
    <w:rsid w:val="00C35986"/>
    <w:rsid w:val="00C35B6F"/>
    <w:rsid w:val="00C36808"/>
    <w:rsid w:val="00C37D6A"/>
    <w:rsid w:val="00C40176"/>
    <w:rsid w:val="00C42532"/>
    <w:rsid w:val="00C44FEF"/>
    <w:rsid w:val="00C47057"/>
    <w:rsid w:val="00C5186E"/>
    <w:rsid w:val="00C5194D"/>
    <w:rsid w:val="00C51B7A"/>
    <w:rsid w:val="00C5293D"/>
    <w:rsid w:val="00C52DDC"/>
    <w:rsid w:val="00C53C8D"/>
    <w:rsid w:val="00C560C8"/>
    <w:rsid w:val="00C576FA"/>
    <w:rsid w:val="00C57D72"/>
    <w:rsid w:val="00C6138A"/>
    <w:rsid w:val="00C62447"/>
    <w:rsid w:val="00C62B7D"/>
    <w:rsid w:val="00C62E32"/>
    <w:rsid w:val="00C65682"/>
    <w:rsid w:val="00C67DE6"/>
    <w:rsid w:val="00C72A5F"/>
    <w:rsid w:val="00C737B5"/>
    <w:rsid w:val="00C75B53"/>
    <w:rsid w:val="00C76159"/>
    <w:rsid w:val="00C83D2A"/>
    <w:rsid w:val="00C84655"/>
    <w:rsid w:val="00C87C20"/>
    <w:rsid w:val="00C91928"/>
    <w:rsid w:val="00C92055"/>
    <w:rsid w:val="00C92777"/>
    <w:rsid w:val="00C97214"/>
    <w:rsid w:val="00C976A2"/>
    <w:rsid w:val="00CA2071"/>
    <w:rsid w:val="00CA3A55"/>
    <w:rsid w:val="00CA4EC3"/>
    <w:rsid w:val="00CA5085"/>
    <w:rsid w:val="00CA75A6"/>
    <w:rsid w:val="00CB0E19"/>
    <w:rsid w:val="00CB563C"/>
    <w:rsid w:val="00CB66DE"/>
    <w:rsid w:val="00CB73B1"/>
    <w:rsid w:val="00CC1379"/>
    <w:rsid w:val="00CC22FB"/>
    <w:rsid w:val="00CC4421"/>
    <w:rsid w:val="00CD0229"/>
    <w:rsid w:val="00CD0422"/>
    <w:rsid w:val="00CD33AE"/>
    <w:rsid w:val="00CD3854"/>
    <w:rsid w:val="00CD4C22"/>
    <w:rsid w:val="00CD58D2"/>
    <w:rsid w:val="00CD736C"/>
    <w:rsid w:val="00CD7ED6"/>
    <w:rsid w:val="00CE20C5"/>
    <w:rsid w:val="00CE3F9C"/>
    <w:rsid w:val="00CE5D3E"/>
    <w:rsid w:val="00CE6736"/>
    <w:rsid w:val="00CE6F01"/>
    <w:rsid w:val="00CF01A7"/>
    <w:rsid w:val="00CF0960"/>
    <w:rsid w:val="00CF0CF2"/>
    <w:rsid w:val="00CF25D5"/>
    <w:rsid w:val="00CF3EC0"/>
    <w:rsid w:val="00CF6428"/>
    <w:rsid w:val="00D006E7"/>
    <w:rsid w:val="00D0073F"/>
    <w:rsid w:val="00D02EC3"/>
    <w:rsid w:val="00D04DA1"/>
    <w:rsid w:val="00D06B0D"/>
    <w:rsid w:val="00D06EA6"/>
    <w:rsid w:val="00D115B0"/>
    <w:rsid w:val="00D122EE"/>
    <w:rsid w:val="00D1256A"/>
    <w:rsid w:val="00D125D6"/>
    <w:rsid w:val="00D12641"/>
    <w:rsid w:val="00D14F5E"/>
    <w:rsid w:val="00D15729"/>
    <w:rsid w:val="00D15814"/>
    <w:rsid w:val="00D162F4"/>
    <w:rsid w:val="00D17E18"/>
    <w:rsid w:val="00D219FF"/>
    <w:rsid w:val="00D22086"/>
    <w:rsid w:val="00D22113"/>
    <w:rsid w:val="00D233D1"/>
    <w:rsid w:val="00D2354D"/>
    <w:rsid w:val="00D23CC1"/>
    <w:rsid w:val="00D25BCA"/>
    <w:rsid w:val="00D25FD2"/>
    <w:rsid w:val="00D2707C"/>
    <w:rsid w:val="00D27BCA"/>
    <w:rsid w:val="00D32EA6"/>
    <w:rsid w:val="00D32F56"/>
    <w:rsid w:val="00D3391D"/>
    <w:rsid w:val="00D33C5D"/>
    <w:rsid w:val="00D34159"/>
    <w:rsid w:val="00D3441F"/>
    <w:rsid w:val="00D352E2"/>
    <w:rsid w:val="00D367D5"/>
    <w:rsid w:val="00D3735B"/>
    <w:rsid w:val="00D40C47"/>
    <w:rsid w:val="00D428BB"/>
    <w:rsid w:val="00D47001"/>
    <w:rsid w:val="00D47ADE"/>
    <w:rsid w:val="00D51512"/>
    <w:rsid w:val="00D51F2F"/>
    <w:rsid w:val="00D55F38"/>
    <w:rsid w:val="00D60DDF"/>
    <w:rsid w:val="00D61F3E"/>
    <w:rsid w:val="00D62011"/>
    <w:rsid w:val="00D63F55"/>
    <w:rsid w:val="00D64554"/>
    <w:rsid w:val="00D66877"/>
    <w:rsid w:val="00D67785"/>
    <w:rsid w:val="00D72313"/>
    <w:rsid w:val="00D80D53"/>
    <w:rsid w:val="00D81F7F"/>
    <w:rsid w:val="00D839B2"/>
    <w:rsid w:val="00D84E41"/>
    <w:rsid w:val="00D9281A"/>
    <w:rsid w:val="00D94463"/>
    <w:rsid w:val="00D96254"/>
    <w:rsid w:val="00D970D8"/>
    <w:rsid w:val="00D97EF3"/>
    <w:rsid w:val="00DA17C7"/>
    <w:rsid w:val="00DA1A80"/>
    <w:rsid w:val="00DA26C3"/>
    <w:rsid w:val="00DA3575"/>
    <w:rsid w:val="00DA6B4A"/>
    <w:rsid w:val="00DB05A3"/>
    <w:rsid w:val="00DB17B8"/>
    <w:rsid w:val="00DB2921"/>
    <w:rsid w:val="00DC0745"/>
    <w:rsid w:val="00DC11E2"/>
    <w:rsid w:val="00DC166D"/>
    <w:rsid w:val="00DC31CA"/>
    <w:rsid w:val="00DC75E4"/>
    <w:rsid w:val="00DD100A"/>
    <w:rsid w:val="00DD3581"/>
    <w:rsid w:val="00DD601D"/>
    <w:rsid w:val="00DD7958"/>
    <w:rsid w:val="00DE3771"/>
    <w:rsid w:val="00DE46B5"/>
    <w:rsid w:val="00DE5427"/>
    <w:rsid w:val="00DE6C81"/>
    <w:rsid w:val="00DF54AB"/>
    <w:rsid w:val="00DF5E14"/>
    <w:rsid w:val="00E00655"/>
    <w:rsid w:val="00E03631"/>
    <w:rsid w:val="00E03A6B"/>
    <w:rsid w:val="00E045AD"/>
    <w:rsid w:val="00E1276C"/>
    <w:rsid w:val="00E144DD"/>
    <w:rsid w:val="00E21E91"/>
    <w:rsid w:val="00E22AF3"/>
    <w:rsid w:val="00E23ACD"/>
    <w:rsid w:val="00E268BC"/>
    <w:rsid w:val="00E2707C"/>
    <w:rsid w:val="00E2750C"/>
    <w:rsid w:val="00E27C06"/>
    <w:rsid w:val="00E311F0"/>
    <w:rsid w:val="00E32797"/>
    <w:rsid w:val="00E3481F"/>
    <w:rsid w:val="00E3482E"/>
    <w:rsid w:val="00E348B7"/>
    <w:rsid w:val="00E36F06"/>
    <w:rsid w:val="00E370C8"/>
    <w:rsid w:val="00E371E8"/>
    <w:rsid w:val="00E401E9"/>
    <w:rsid w:val="00E405AF"/>
    <w:rsid w:val="00E4123C"/>
    <w:rsid w:val="00E41B32"/>
    <w:rsid w:val="00E41E39"/>
    <w:rsid w:val="00E42535"/>
    <w:rsid w:val="00E43C74"/>
    <w:rsid w:val="00E45B79"/>
    <w:rsid w:val="00E5094F"/>
    <w:rsid w:val="00E60BDA"/>
    <w:rsid w:val="00E6193A"/>
    <w:rsid w:val="00E6452B"/>
    <w:rsid w:val="00E65B6D"/>
    <w:rsid w:val="00E65E3F"/>
    <w:rsid w:val="00E66E33"/>
    <w:rsid w:val="00E722CC"/>
    <w:rsid w:val="00E74875"/>
    <w:rsid w:val="00E75310"/>
    <w:rsid w:val="00E75FF2"/>
    <w:rsid w:val="00E7679F"/>
    <w:rsid w:val="00E803F4"/>
    <w:rsid w:val="00E85730"/>
    <w:rsid w:val="00E901FE"/>
    <w:rsid w:val="00E902F4"/>
    <w:rsid w:val="00E9211E"/>
    <w:rsid w:val="00E94018"/>
    <w:rsid w:val="00E974B1"/>
    <w:rsid w:val="00EA12EA"/>
    <w:rsid w:val="00EA3DA6"/>
    <w:rsid w:val="00EA4DBC"/>
    <w:rsid w:val="00EA5172"/>
    <w:rsid w:val="00EB1256"/>
    <w:rsid w:val="00EB1735"/>
    <w:rsid w:val="00EB3BDE"/>
    <w:rsid w:val="00EB43C5"/>
    <w:rsid w:val="00EB5EC7"/>
    <w:rsid w:val="00EB6EE8"/>
    <w:rsid w:val="00EB7096"/>
    <w:rsid w:val="00EB7935"/>
    <w:rsid w:val="00EC364B"/>
    <w:rsid w:val="00EC3B3B"/>
    <w:rsid w:val="00EC44D8"/>
    <w:rsid w:val="00EC4B82"/>
    <w:rsid w:val="00EC7697"/>
    <w:rsid w:val="00ED0235"/>
    <w:rsid w:val="00ED0751"/>
    <w:rsid w:val="00ED168B"/>
    <w:rsid w:val="00ED2270"/>
    <w:rsid w:val="00ED2294"/>
    <w:rsid w:val="00ED36A0"/>
    <w:rsid w:val="00ED401E"/>
    <w:rsid w:val="00ED42B1"/>
    <w:rsid w:val="00ED468A"/>
    <w:rsid w:val="00ED78BC"/>
    <w:rsid w:val="00EE0F3E"/>
    <w:rsid w:val="00EE1763"/>
    <w:rsid w:val="00EE4C83"/>
    <w:rsid w:val="00EE533E"/>
    <w:rsid w:val="00EE5801"/>
    <w:rsid w:val="00EE5B6B"/>
    <w:rsid w:val="00EF153C"/>
    <w:rsid w:val="00EF4673"/>
    <w:rsid w:val="00EF52CD"/>
    <w:rsid w:val="00EF69B9"/>
    <w:rsid w:val="00EF71B6"/>
    <w:rsid w:val="00F01541"/>
    <w:rsid w:val="00F068AC"/>
    <w:rsid w:val="00F076AE"/>
    <w:rsid w:val="00F07CAE"/>
    <w:rsid w:val="00F11CCC"/>
    <w:rsid w:val="00F1243B"/>
    <w:rsid w:val="00F14C78"/>
    <w:rsid w:val="00F1764A"/>
    <w:rsid w:val="00F17A93"/>
    <w:rsid w:val="00F17CEB"/>
    <w:rsid w:val="00F22A7E"/>
    <w:rsid w:val="00F236B0"/>
    <w:rsid w:val="00F27EB2"/>
    <w:rsid w:val="00F305B1"/>
    <w:rsid w:val="00F3575B"/>
    <w:rsid w:val="00F41C4A"/>
    <w:rsid w:val="00F44112"/>
    <w:rsid w:val="00F450D9"/>
    <w:rsid w:val="00F46E0D"/>
    <w:rsid w:val="00F478E2"/>
    <w:rsid w:val="00F47922"/>
    <w:rsid w:val="00F508AE"/>
    <w:rsid w:val="00F50D7B"/>
    <w:rsid w:val="00F50EB6"/>
    <w:rsid w:val="00F51C08"/>
    <w:rsid w:val="00F52A7F"/>
    <w:rsid w:val="00F55C7F"/>
    <w:rsid w:val="00F577E2"/>
    <w:rsid w:val="00F578C5"/>
    <w:rsid w:val="00F600CC"/>
    <w:rsid w:val="00F6151F"/>
    <w:rsid w:val="00F64789"/>
    <w:rsid w:val="00F64D8E"/>
    <w:rsid w:val="00F701DE"/>
    <w:rsid w:val="00F70AFA"/>
    <w:rsid w:val="00F7770C"/>
    <w:rsid w:val="00F8212B"/>
    <w:rsid w:val="00F83518"/>
    <w:rsid w:val="00F84216"/>
    <w:rsid w:val="00F84F4B"/>
    <w:rsid w:val="00F8751E"/>
    <w:rsid w:val="00F87AE4"/>
    <w:rsid w:val="00F87EAF"/>
    <w:rsid w:val="00F911CA"/>
    <w:rsid w:val="00F91B1C"/>
    <w:rsid w:val="00F91BF3"/>
    <w:rsid w:val="00F91F29"/>
    <w:rsid w:val="00F94272"/>
    <w:rsid w:val="00F95631"/>
    <w:rsid w:val="00F96653"/>
    <w:rsid w:val="00FA0F8D"/>
    <w:rsid w:val="00FA25FD"/>
    <w:rsid w:val="00FA3AC8"/>
    <w:rsid w:val="00FA7098"/>
    <w:rsid w:val="00FA72FA"/>
    <w:rsid w:val="00FB16E1"/>
    <w:rsid w:val="00FB30C3"/>
    <w:rsid w:val="00FB51C2"/>
    <w:rsid w:val="00FC053D"/>
    <w:rsid w:val="00FC4E7E"/>
    <w:rsid w:val="00FC546F"/>
    <w:rsid w:val="00FC558B"/>
    <w:rsid w:val="00FC78AA"/>
    <w:rsid w:val="00FC7C95"/>
    <w:rsid w:val="00FD2F9F"/>
    <w:rsid w:val="00FD3749"/>
    <w:rsid w:val="00FD3D96"/>
    <w:rsid w:val="00FD4344"/>
    <w:rsid w:val="00FD4EF4"/>
    <w:rsid w:val="00FD6A39"/>
    <w:rsid w:val="00FE0EBF"/>
    <w:rsid w:val="00FE2B77"/>
    <w:rsid w:val="00FE3FD5"/>
    <w:rsid w:val="00FE6382"/>
    <w:rsid w:val="00FE7800"/>
    <w:rsid w:val="00FF1752"/>
    <w:rsid w:val="00FF2C14"/>
    <w:rsid w:val="00FF4CFD"/>
    <w:rsid w:val="00FF62F8"/>
    <w:rsid w:val="00FF7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39419"/>
  <w15:docId w15:val="{D5E107B2-574F-464D-8F56-BB7DA357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DFKai-SB" w:hAnsiTheme="minorHAnsi" w:cstheme="minorBidi"/>
        <w:color w:val="000000" w:themeColor="text1"/>
        <w:kern w:val="2"/>
        <w:sz w:val="24"/>
        <w:szCs w:val="22"/>
        <w:lang w:val="en-US" w:eastAsia="zh-TW" w:bidi="ar-SA"/>
      </w:rPr>
    </w:rPrDefault>
    <w:pPrDefault>
      <w:pPr>
        <w:spacing w:after="100" w:afterAutospacing="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F42"/>
    <w:pPr>
      <w:widowControl w:val="0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36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3">
    <w:name w:val="heading 3"/>
    <w:basedOn w:val="Normal"/>
    <w:link w:val="Heading3Char"/>
    <w:uiPriority w:val="9"/>
    <w:qFormat/>
    <w:rsid w:val="008C284C"/>
    <w:pPr>
      <w:widowControl/>
      <w:spacing w:before="100" w:beforeAutospacing="1"/>
      <w:jc w:val="left"/>
      <w:outlineLvl w:val="2"/>
    </w:pPr>
    <w:rPr>
      <w:rFonts w:ascii="PMingLiU" w:eastAsia="PMingLiU" w:hAnsi="PMingLiU" w:cs="PMingLiU"/>
      <w:b/>
      <w:bCs/>
      <w:color w:val="auto"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3C4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373C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373C4"/>
    <w:pPr>
      <w:tabs>
        <w:tab w:val="center" w:pos="4153"/>
        <w:tab w:val="right" w:pos="8306"/>
      </w:tabs>
      <w:snapToGrid w:val="0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373C4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284C"/>
    <w:rPr>
      <w:rFonts w:ascii="PMingLiU" w:eastAsia="PMingLiU" w:hAnsi="PMingLiU" w:cs="PMingLiU"/>
      <w:b/>
      <w:bCs/>
      <w:color w:val="auto"/>
      <w:kern w:val="0"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CD736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ng-binding">
    <w:name w:val="ng-binding"/>
    <w:basedOn w:val="DefaultParagraphFont"/>
    <w:rsid w:val="00CD736C"/>
  </w:style>
  <w:style w:type="paragraph" w:styleId="ListParagraph">
    <w:name w:val="List Paragraph"/>
    <w:basedOn w:val="Normal"/>
    <w:uiPriority w:val="34"/>
    <w:qFormat/>
    <w:rsid w:val="00B11B92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3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34E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rsid w:val="001F221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F7D9D"/>
    <w:rPr>
      <w:color w:val="808080"/>
    </w:rPr>
  </w:style>
  <w:style w:type="character" w:customStyle="1" w:styleId="ng-scope">
    <w:name w:val="ng-scope"/>
    <w:basedOn w:val="DefaultParagraphFont"/>
    <w:rsid w:val="00916666"/>
  </w:style>
  <w:style w:type="paragraph" w:styleId="BodyText">
    <w:name w:val="Body Text"/>
    <w:basedOn w:val="Normal"/>
    <w:link w:val="BodyTextChar"/>
    <w:rsid w:val="00596B08"/>
    <w:pPr>
      <w:widowControl/>
      <w:tabs>
        <w:tab w:val="left" w:pos="288"/>
      </w:tabs>
      <w:spacing w:after="120" w:afterAutospacing="0" w:line="228" w:lineRule="auto"/>
      <w:ind w:firstLine="288"/>
    </w:pPr>
    <w:rPr>
      <w:rFonts w:eastAsia="SimSun" w:cs="Times New Roman"/>
      <w:color w:val="auto"/>
      <w:spacing w:val="-1"/>
      <w:kern w:val="0"/>
      <w:szCs w:val="20"/>
    </w:rPr>
  </w:style>
  <w:style w:type="character" w:customStyle="1" w:styleId="BodyTextChar">
    <w:name w:val="Body Text Char"/>
    <w:basedOn w:val="DefaultParagraphFont"/>
    <w:link w:val="BodyText"/>
    <w:rsid w:val="00596B08"/>
    <w:rPr>
      <w:rFonts w:ascii="Times New Roman" w:eastAsia="SimSun" w:hAnsi="Times New Roman" w:cs="Times New Roman"/>
      <w:color w:val="auto"/>
      <w:spacing w:val="-1"/>
      <w:kern w:val="0"/>
      <w:sz w:val="20"/>
      <w:szCs w:val="20"/>
    </w:rPr>
  </w:style>
  <w:style w:type="paragraph" w:customStyle="1" w:styleId="text">
    <w:name w:val="text"/>
    <w:basedOn w:val="Normal"/>
    <w:rsid w:val="0096020A"/>
    <w:pPr>
      <w:widowControl/>
      <w:spacing w:after="0" w:afterAutospacing="0" w:line="240" w:lineRule="exact"/>
      <w:ind w:firstLine="187"/>
    </w:pPr>
    <w:rPr>
      <w:rFonts w:eastAsia="SimSun" w:cs="Times New Roman"/>
      <w:color w:val="auto"/>
      <w:kern w:val="0"/>
      <w:szCs w:val="20"/>
      <w:lang w:eastAsia="zh-CN"/>
    </w:rPr>
  </w:style>
  <w:style w:type="paragraph" w:customStyle="1" w:styleId="equation">
    <w:name w:val="equation"/>
    <w:basedOn w:val="Normal"/>
    <w:rsid w:val="005F4671"/>
    <w:pPr>
      <w:widowControl/>
      <w:tabs>
        <w:tab w:val="center" w:pos="2520"/>
        <w:tab w:val="right" w:pos="5040"/>
      </w:tabs>
      <w:spacing w:before="240" w:after="240" w:afterAutospacing="0" w:line="216" w:lineRule="auto"/>
      <w:jc w:val="center"/>
    </w:pPr>
    <w:rPr>
      <w:rFonts w:ascii="Symbol" w:eastAsia="SimSun" w:hAnsi="Symbol" w:cs="Symbol"/>
      <w:color w:val="auto"/>
      <w:kern w:val="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37CC0"/>
    <w:pPr>
      <w:spacing w:after="120"/>
      <w:ind w:leftChars="200" w:left="48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37CC0"/>
    <w:rPr>
      <w:rFonts w:ascii="Times New Roman" w:hAnsi="Times New Roman"/>
      <w:sz w:val="20"/>
    </w:rPr>
  </w:style>
  <w:style w:type="paragraph" w:customStyle="1" w:styleId="Text0">
    <w:name w:val="Text"/>
    <w:basedOn w:val="Normal"/>
    <w:link w:val="Text1"/>
    <w:rsid w:val="00237CC0"/>
    <w:pPr>
      <w:spacing w:after="0" w:afterAutospacing="0" w:line="252" w:lineRule="auto"/>
      <w:ind w:firstLine="202"/>
    </w:pPr>
    <w:rPr>
      <w:rFonts w:eastAsia="PMingLiU" w:cs="Times New Roman"/>
      <w:color w:val="auto"/>
      <w:kern w:val="0"/>
      <w:szCs w:val="20"/>
      <w:lang w:eastAsia="en-US"/>
    </w:rPr>
  </w:style>
  <w:style w:type="character" w:customStyle="1" w:styleId="Text1">
    <w:name w:val="Text 字元"/>
    <w:link w:val="Text0"/>
    <w:rsid w:val="00237CC0"/>
    <w:rPr>
      <w:rFonts w:ascii="Times New Roman" w:eastAsia="PMingLiU" w:hAnsi="Times New Roman" w:cs="Times New Roman"/>
      <w:color w:val="auto"/>
      <w:kern w:val="0"/>
      <w:sz w:val="20"/>
      <w:szCs w:val="20"/>
      <w:lang w:eastAsia="en-US"/>
    </w:rPr>
  </w:style>
  <w:style w:type="paragraph" w:customStyle="1" w:styleId="a">
    <w:name w:val="參考文獻"/>
    <w:basedOn w:val="Normal"/>
    <w:rsid w:val="00A526F8"/>
    <w:pPr>
      <w:numPr>
        <w:numId w:val="22"/>
      </w:numPr>
      <w:tabs>
        <w:tab w:val="clear" w:pos="1559"/>
        <w:tab w:val="num" w:pos="0"/>
      </w:tabs>
      <w:snapToGrid w:val="0"/>
      <w:spacing w:before="100" w:afterAutospacing="0"/>
      <w:ind w:left="330"/>
    </w:pPr>
    <w:rPr>
      <w:rFonts w:cs="Times New Roman"/>
      <w:color w:val="auto"/>
      <w:szCs w:val="20"/>
    </w:rPr>
  </w:style>
  <w:style w:type="character" w:styleId="Emphasis">
    <w:name w:val="Emphasis"/>
    <w:basedOn w:val="DefaultParagraphFont"/>
    <w:uiPriority w:val="20"/>
    <w:qFormat/>
    <w:rsid w:val="0022528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16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afterAutospacing="0"/>
      <w:jc w:val="left"/>
    </w:pPr>
    <w:rPr>
      <w:rFonts w:ascii="MingLiU" w:eastAsia="MingLiU" w:hAnsi="MingLiU" w:cs="MingLiU"/>
      <w:color w:val="auto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16AD"/>
    <w:rPr>
      <w:rFonts w:ascii="MingLiU" w:eastAsia="MingLiU" w:hAnsi="MingLiU" w:cs="MingLiU"/>
      <w:color w:val="auto"/>
      <w:kern w:val="0"/>
      <w:szCs w:val="24"/>
    </w:rPr>
  </w:style>
  <w:style w:type="paragraph" w:styleId="NormalWeb">
    <w:name w:val="Normal (Web)"/>
    <w:basedOn w:val="Normal"/>
    <w:uiPriority w:val="99"/>
    <w:semiHidden/>
    <w:unhideWhenUsed/>
    <w:rsid w:val="002C75F0"/>
    <w:pPr>
      <w:widowControl/>
      <w:spacing w:before="100" w:beforeAutospacing="1"/>
      <w:jc w:val="left"/>
    </w:pPr>
    <w:rPr>
      <w:rFonts w:ascii="PMingLiU" w:eastAsia="PMingLiU" w:hAnsi="PMingLiU" w:cs="PMingLiU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1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2129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7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1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12929">
          <w:marLeft w:val="533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6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B202C72-F04C-45D6-BCB5-8CBDD0A6C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胡云輝</cp:lastModifiedBy>
  <cp:revision>18</cp:revision>
  <cp:lastPrinted>2019-04-26T01:07:00Z</cp:lastPrinted>
  <dcterms:created xsi:type="dcterms:W3CDTF">2019-06-05T14:18:00Z</dcterms:created>
  <dcterms:modified xsi:type="dcterms:W3CDTF">2020-12-04T02:48:00Z</dcterms:modified>
</cp:coreProperties>
</file>